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05394" w14:textId="77777777" w:rsidR="003249AD" w:rsidRPr="00ED5FCA" w:rsidRDefault="00B70727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1. </w:t>
      </w:r>
      <w:r w:rsidR="00C37898" w:rsidRPr="00ED5FCA">
        <w:rPr>
          <w:rFonts w:ascii="Helvetica" w:hAnsi="Helvetica" w:cs="Arial"/>
          <w:sz w:val="20"/>
          <w:lang w:val="lt-LT"/>
        </w:rPr>
        <w:t xml:space="preserve">Junginys, kurio formulė I, </w:t>
      </w:r>
    </w:p>
    <w:p w14:paraId="4D566476" w14:textId="62DDC1F4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24419A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4.8pt;height:126.4pt">
            <v:imagedata r:id="rId6" o:title=""/>
          </v:shape>
        </w:pict>
      </w:r>
    </w:p>
    <w:p w14:paraId="2DA98ED5" w14:textId="2EFB3C76" w:rsidR="003249AD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 xml:space="preserve">, kur </w:t>
      </w:r>
    </w:p>
    <w:p w14:paraId="70E3551A" w14:textId="7066AA8B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 yra F, Cl arba -CN;</w:t>
      </w:r>
    </w:p>
    <w:p w14:paraId="5C44BD81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p yra 0 arba 1;</w:t>
      </w:r>
    </w:p>
    <w:p w14:paraId="5426EFD4" w14:textId="6D65770C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žiedas </w:t>
      </w:r>
      <w:r w:rsidR="009E3228" w:rsidRPr="00ED5FCA">
        <w:rPr>
          <w:rFonts w:ascii="Helvetica" w:hAnsi="Helvetica" w:cs="Arial"/>
          <w:sz w:val="20"/>
          <w:lang w:val="lt-LT"/>
        </w:rPr>
        <w:t xml:space="preserve">A </w:t>
      </w:r>
      <w:r w:rsidRPr="00ED5FCA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Pr="00ED5FCA">
        <w:rPr>
          <w:rFonts w:ascii="Helvetica" w:hAnsi="Helvetica" w:cs="Arial"/>
          <w:sz w:val="20"/>
          <w:lang w:val="lt-LT"/>
        </w:rPr>
        <w:t>fen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arba 6</w:t>
      </w:r>
      <w:r w:rsidR="009E3228" w:rsidRPr="00ED5FCA">
        <w:rPr>
          <w:rFonts w:ascii="Helvetica" w:hAnsi="Helvetica" w:cs="Arial"/>
          <w:sz w:val="20"/>
          <w:lang w:val="lt-LT"/>
        </w:rPr>
        <w:t>-</w:t>
      </w:r>
      <w:r w:rsidRPr="00ED5FCA">
        <w:rPr>
          <w:rFonts w:ascii="Helvetica" w:hAnsi="Helvetica" w:cs="Arial"/>
          <w:sz w:val="20"/>
          <w:lang w:val="lt-LT"/>
        </w:rPr>
        <w:t>nari</w:t>
      </w:r>
      <w:r w:rsidR="009E3228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arilas</w:t>
      </w:r>
      <w:proofErr w:type="spellEnd"/>
      <w:r w:rsidRPr="00ED5FCA">
        <w:rPr>
          <w:rFonts w:ascii="Helvetica" w:hAnsi="Helvetica" w:cs="Arial"/>
          <w:sz w:val="20"/>
          <w:lang w:val="lt-LT"/>
        </w:rPr>
        <w:t>;</w:t>
      </w:r>
    </w:p>
    <w:p w14:paraId="74CB7C6B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m yra 0, 1, 2 arba 3;</w:t>
      </w:r>
    </w:p>
    <w:p w14:paraId="3D70FDFF" w14:textId="11FE86DD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kiekvienas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1</w:t>
      </w:r>
      <w:r w:rsidRPr="00ED5FCA">
        <w:rPr>
          <w:rFonts w:ascii="Helvetica" w:hAnsi="Helvetica" w:cs="Arial"/>
          <w:sz w:val="20"/>
          <w:lang w:val="lt-LT"/>
        </w:rPr>
        <w:t xml:space="preserve"> yra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Pr="00ED5FCA">
        <w:rPr>
          <w:rFonts w:ascii="Helvetica" w:hAnsi="Helvetica" w:cs="Arial"/>
          <w:sz w:val="20"/>
          <w:lang w:val="lt-LT"/>
        </w:rPr>
        <w:t>as iš halogeno, -CN,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o arba -O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o, kur 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o ir O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 xml:space="preserve">alkilo alkilas yra pakeistas </w:t>
      </w:r>
      <w:r w:rsidR="009E3228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9E3228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3 F atom</w:t>
      </w:r>
      <w:r w:rsidR="009E3228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>;</w:t>
      </w:r>
    </w:p>
    <w:p w14:paraId="32CCF37C" w14:textId="6832FBDD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yra H arba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 xml:space="preserve">alkilas, kur alkilas yra pakeistas </w:t>
      </w:r>
      <w:r w:rsidR="009E3228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9E3228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1 OH;</w:t>
      </w:r>
    </w:p>
    <w:p w14:paraId="7BA59956" w14:textId="0ACDB0D3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kiekvienas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 xml:space="preserve"> yra nepriklausomai F, -OH, -CN,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as, -O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as arba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-4</w:t>
      </w:r>
      <w:r w:rsidRPr="00ED5FCA">
        <w:rPr>
          <w:rFonts w:ascii="Helvetica" w:hAnsi="Helvetica" w:cs="Arial"/>
          <w:sz w:val="20"/>
          <w:lang w:val="lt-LT"/>
        </w:rPr>
        <w:t>cikloalkilas, arba 2</w:t>
      </w:r>
      <w:r w:rsidR="00AB0523" w:rsidRPr="00ED5FCA">
        <w:rPr>
          <w:rFonts w:ascii="Helvetica" w:hAnsi="Helvetica" w:cs="Arial"/>
          <w:sz w:val="20"/>
          <w:lang w:val="lt-LT"/>
        </w:rPr>
        <w:t xml:space="preserve"> grupės</w:t>
      </w:r>
      <w:r w:rsidRPr="00ED5FCA">
        <w:rPr>
          <w:rFonts w:ascii="Helvetica" w:hAnsi="Helvetica" w:cs="Arial"/>
          <w:sz w:val="20"/>
          <w:lang w:val="lt-LT"/>
        </w:rPr>
        <w:t xml:space="preserve">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 xml:space="preserve"> kartu gali </w:t>
      </w:r>
      <w:proofErr w:type="spellStart"/>
      <w:r w:rsidR="009E3228" w:rsidRPr="00ED5FCA">
        <w:rPr>
          <w:rFonts w:ascii="Helvetica" w:hAnsi="Helvetica" w:cs="Arial"/>
          <w:sz w:val="20"/>
          <w:lang w:val="lt-LT"/>
        </w:rPr>
        <w:t>ciklizuotis</w:t>
      </w:r>
      <w:proofErr w:type="spellEnd"/>
      <w:r w:rsidR="009E3228" w:rsidRPr="00ED5FCA">
        <w:rPr>
          <w:rFonts w:ascii="Helvetica" w:hAnsi="Helvetica" w:cs="Arial"/>
          <w:sz w:val="20"/>
          <w:lang w:val="lt-LT"/>
        </w:rPr>
        <w:t xml:space="preserve"> tam, kad </w:t>
      </w:r>
      <w:r w:rsidRPr="00ED5FCA">
        <w:rPr>
          <w:rFonts w:ascii="Helvetica" w:hAnsi="Helvetica" w:cs="Arial"/>
          <w:sz w:val="20"/>
          <w:lang w:val="lt-LT"/>
        </w:rPr>
        <w:t>sudaryt</w:t>
      </w:r>
      <w:r w:rsidR="009E3228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-4</w:t>
      </w:r>
      <w:r w:rsidRPr="00ED5FCA">
        <w:rPr>
          <w:rFonts w:ascii="Helvetica" w:hAnsi="Helvetica" w:cs="Arial"/>
          <w:sz w:val="20"/>
          <w:lang w:val="lt-LT"/>
        </w:rPr>
        <w:t xml:space="preserve">spirocikloalkilą, kur </w:t>
      </w:r>
      <w:r w:rsidR="009E3228" w:rsidRPr="00ED5FCA">
        <w:rPr>
          <w:rFonts w:ascii="Helvetica" w:hAnsi="Helvetica" w:cs="Arial"/>
          <w:sz w:val="20"/>
          <w:lang w:val="lt-LT"/>
        </w:rPr>
        <w:t>C</w:t>
      </w:r>
      <w:r w:rsidR="009E3228"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="009E3228" w:rsidRPr="00ED5FCA">
        <w:rPr>
          <w:rFonts w:ascii="Helvetica" w:hAnsi="Helvetica" w:cs="Arial"/>
          <w:sz w:val="20"/>
          <w:lang w:val="lt-LT"/>
        </w:rPr>
        <w:t>alkilo ir OC</w:t>
      </w:r>
      <w:r w:rsidR="009E3228"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="009E3228" w:rsidRPr="00ED5FCA">
        <w:rPr>
          <w:rFonts w:ascii="Helvetica" w:hAnsi="Helvetica" w:cs="Arial"/>
          <w:sz w:val="20"/>
          <w:lang w:val="lt-LT"/>
        </w:rPr>
        <w:t>alkilo alkilas</w:t>
      </w:r>
      <w:r w:rsidR="004C296A"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C296A" w:rsidRPr="00ED5FCA">
        <w:rPr>
          <w:rFonts w:ascii="Helvetica" w:hAnsi="Helvetica" w:cs="Arial"/>
          <w:sz w:val="20"/>
          <w:lang w:val="lt-LT"/>
        </w:rPr>
        <w:t>c</w:t>
      </w:r>
      <w:r w:rsidR="009E3228" w:rsidRPr="00ED5FCA">
        <w:rPr>
          <w:rFonts w:ascii="Helvetica" w:hAnsi="Helvetica" w:cs="Arial"/>
          <w:sz w:val="20"/>
          <w:lang w:val="lt-LT"/>
        </w:rPr>
        <w:t>ik</w:t>
      </w:r>
      <w:r w:rsidR="004C296A" w:rsidRPr="00ED5FCA">
        <w:rPr>
          <w:rFonts w:ascii="Helvetica" w:hAnsi="Helvetica" w:cs="Arial"/>
          <w:sz w:val="20"/>
          <w:lang w:val="lt-LT"/>
        </w:rPr>
        <w:t>loalk</w:t>
      </w:r>
      <w:r w:rsidR="009E3228" w:rsidRPr="00ED5FCA">
        <w:rPr>
          <w:rFonts w:ascii="Helvetica" w:hAnsi="Helvetica" w:cs="Arial"/>
          <w:sz w:val="20"/>
          <w:lang w:val="lt-LT"/>
        </w:rPr>
        <w:t>ilas</w:t>
      </w:r>
      <w:proofErr w:type="spellEnd"/>
      <w:r w:rsidR="004C296A" w:rsidRPr="00ED5FCA">
        <w:rPr>
          <w:rFonts w:ascii="Helvetica" w:hAnsi="Helvetica" w:cs="Arial"/>
          <w:sz w:val="20"/>
          <w:lang w:val="lt-LT"/>
        </w:rPr>
        <w:t xml:space="preserve"> </w:t>
      </w:r>
      <w:r w:rsidR="009E3228" w:rsidRPr="00ED5FCA">
        <w:rPr>
          <w:rFonts w:ascii="Helvetica" w:hAnsi="Helvetica" w:cs="Arial"/>
          <w:sz w:val="20"/>
          <w:lang w:val="lt-LT"/>
        </w:rPr>
        <w:t>arba</w:t>
      </w:r>
      <w:r w:rsidR="004C296A"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C296A" w:rsidRPr="00ED5FCA">
        <w:rPr>
          <w:rFonts w:ascii="Helvetica" w:hAnsi="Helvetica" w:cs="Arial"/>
          <w:sz w:val="20"/>
          <w:lang w:val="lt-LT"/>
        </w:rPr>
        <w:t>spiroc</w:t>
      </w:r>
      <w:r w:rsidR="009E3228" w:rsidRPr="00ED5FCA">
        <w:rPr>
          <w:rFonts w:ascii="Helvetica" w:hAnsi="Helvetica" w:cs="Arial"/>
          <w:sz w:val="20"/>
          <w:lang w:val="lt-LT"/>
        </w:rPr>
        <w:t>ok</w:t>
      </w:r>
      <w:r w:rsidR="004C296A" w:rsidRPr="00ED5FCA">
        <w:rPr>
          <w:rFonts w:ascii="Helvetica" w:hAnsi="Helvetica" w:cs="Arial"/>
          <w:sz w:val="20"/>
          <w:lang w:val="lt-LT"/>
        </w:rPr>
        <w:t>loalk</w:t>
      </w:r>
      <w:r w:rsidR="009E3228" w:rsidRPr="00ED5FCA">
        <w:rPr>
          <w:rFonts w:ascii="Helvetica" w:hAnsi="Helvetica" w:cs="Arial"/>
          <w:sz w:val="20"/>
          <w:lang w:val="lt-LT"/>
        </w:rPr>
        <w:t>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gali būti pakeistas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9E3228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9E3228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3 F atom</w:t>
      </w:r>
      <w:r w:rsidR="009E3228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ir</w:t>
      </w:r>
      <w:r w:rsidR="009E3228" w:rsidRPr="00ED5FCA">
        <w:rPr>
          <w:rFonts w:ascii="Helvetica" w:hAnsi="Helvetica" w:cs="Arial"/>
          <w:sz w:val="20"/>
          <w:lang w:val="lt-LT"/>
        </w:rPr>
        <w:t xml:space="preserve"> nuo</w:t>
      </w:r>
      <w:r w:rsidRPr="00ED5FCA">
        <w:rPr>
          <w:rFonts w:ascii="Helvetica" w:hAnsi="Helvetica" w:cs="Arial"/>
          <w:sz w:val="20"/>
          <w:lang w:val="lt-LT"/>
        </w:rPr>
        <w:t xml:space="preserve"> 0</w:t>
      </w:r>
      <w:r w:rsidR="009E3228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1 -OH</w:t>
      </w:r>
      <w:r w:rsidR="004C296A" w:rsidRPr="00ED5FCA">
        <w:rPr>
          <w:rFonts w:ascii="Helvetica" w:hAnsi="Helvetica" w:cs="Arial"/>
          <w:sz w:val="20"/>
          <w:lang w:val="lt-LT"/>
        </w:rPr>
        <w:t xml:space="preserve"> grup</w:t>
      </w:r>
      <w:r w:rsidR="00395FC3" w:rsidRPr="00ED5FCA">
        <w:rPr>
          <w:rFonts w:ascii="Helvetica" w:hAnsi="Helvetica" w:cs="Arial"/>
          <w:sz w:val="20"/>
          <w:lang w:val="lt-LT"/>
        </w:rPr>
        <w:t>ės</w:t>
      </w:r>
      <w:r w:rsidRPr="00ED5FCA">
        <w:rPr>
          <w:rFonts w:ascii="Helvetica" w:hAnsi="Helvetica" w:cs="Arial"/>
          <w:sz w:val="20"/>
          <w:lang w:val="lt-LT"/>
        </w:rPr>
        <w:t>;</w:t>
      </w:r>
    </w:p>
    <w:p w14:paraId="1AF8686A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q yra 0, 1 arba 2;</w:t>
      </w:r>
    </w:p>
    <w:p w14:paraId="46CA5AD6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X-L yra N-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>, CH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D5FCA">
        <w:rPr>
          <w:rFonts w:ascii="Helvetica" w:hAnsi="Helvetica" w:cs="Arial"/>
          <w:sz w:val="20"/>
          <w:lang w:val="lt-LT"/>
        </w:rPr>
        <w:t>ciklopropilas</w:t>
      </w:r>
      <w:proofErr w:type="spellEnd"/>
      <w:r w:rsidRPr="00ED5FCA">
        <w:rPr>
          <w:rFonts w:ascii="Helvetica" w:hAnsi="Helvetica" w:cs="Arial"/>
          <w:sz w:val="20"/>
          <w:lang w:val="lt-LT"/>
        </w:rPr>
        <w:t>;</w:t>
      </w:r>
    </w:p>
    <w:p w14:paraId="5C0BA3A6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Y yra CH arba N;</w:t>
      </w:r>
    </w:p>
    <w:p w14:paraId="45920453" w14:textId="3EB73241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4</w:t>
      </w:r>
      <w:r w:rsidRPr="00ED5FCA">
        <w:rPr>
          <w:rFonts w:ascii="Helvetica" w:hAnsi="Helvetica" w:cs="Arial"/>
          <w:sz w:val="20"/>
          <w:lang w:val="lt-LT"/>
        </w:rPr>
        <w:t xml:space="preserve"> yra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as,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0-3</w:t>
      </w:r>
      <w:r w:rsidRPr="00ED5FCA">
        <w:rPr>
          <w:rFonts w:ascii="Helvetica" w:hAnsi="Helvetica" w:cs="Arial"/>
          <w:sz w:val="20"/>
          <w:lang w:val="lt-LT"/>
        </w:rPr>
        <w:t>alkilen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-6</w:t>
      </w:r>
      <w:r w:rsidRPr="00ED5FCA">
        <w:rPr>
          <w:rFonts w:ascii="Helvetica" w:hAnsi="Helvetica" w:cs="Arial"/>
          <w:sz w:val="20"/>
          <w:lang w:val="lt-LT"/>
        </w:rPr>
        <w:t>cikloalkilas,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0-3</w:t>
      </w:r>
      <w:r w:rsidRPr="00ED5FCA">
        <w:rPr>
          <w:rFonts w:ascii="Helvetica" w:hAnsi="Helvetica" w:cs="Arial"/>
          <w:sz w:val="20"/>
          <w:lang w:val="lt-LT"/>
        </w:rPr>
        <w:t>alkilen-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5</w:t>
      </w:r>
      <w:r w:rsidRPr="00ED5FCA">
        <w:rPr>
          <w:rFonts w:ascii="Helvetica" w:hAnsi="Helvetica" w:cs="Arial"/>
          <w:sz w:val="20"/>
          <w:lang w:val="lt-LT"/>
        </w:rPr>
        <w:t xml:space="preserve"> arba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en-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6</w:t>
      </w:r>
      <w:r w:rsidRPr="00ED5FCA">
        <w:rPr>
          <w:rFonts w:ascii="Helvetica" w:hAnsi="Helvetica" w:cs="Arial"/>
          <w:sz w:val="20"/>
          <w:lang w:val="lt-LT"/>
        </w:rPr>
        <w:t>,</w:t>
      </w:r>
    </w:p>
    <w:p w14:paraId="1E7817F0" w14:textId="00D1DB5D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kur minėtas alkilas gali būti pakeistas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345AB0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345AB0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3 pakai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iš 0-3 F atomų ir </w:t>
      </w:r>
      <w:r w:rsidR="00345AB0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345AB0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1 pakait</w:t>
      </w:r>
      <w:r w:rsidR="00345AB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pasirinkt</w:t>
      </w:r>
      <w:r w:rsidR="00345AB0" w:rsidRPr="00ED5FCA">
        <w:rPr>
          <w:rFonts w:ascii="Helvetica" w:hAnsi="Helvetica" w:cs="Arial"/>
          <w:sz w:val="20"/>
          <w:lang w:val="lt-LT"/>
        </w:rPr>
        <w:t>o</w:t>
      </w:r>
      <w:r w:rsidR="004C296A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iš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0-1</w:t>
      </w:r>
      <w:r w:rsidRPr="00ED5FCA">
        <w:rPr>
          <w:rFonts w:ascii="Helvetica" w:hAnsi="Helvetica" w:cs="Arial"/>
          <w:sz w:val="20"/>
          <w:lang w:val="lt-LT"/>
        </w:rPr>
        <w:t>alkilen-CN,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0-1</w:t>
      </w:r>
      <w:r w:rsidRPr="00ED5FCA">
        <w:rPr>
          <w:rFonts w:ascii="Helvetica" w:hAnsi="Helvetica" w:cs="Arial"/>
          <w:sz w:val="20"/>
          <w:lang w:val="lt-LT"/>
        </w:rPr>
        <w:t>alkilen-O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-SO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>-N(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N</w:t>
      </w:r>
      <w:r w:rsidRPr="00ED5FCA">
        <w:rPr>
          <w:rFonts w:ascii="Helvetica" w:hAnsi="Helvetica" w:cs="Arial"/>
          <w:sz w:val="20"/>
          <w:lang w:val="lt-LT"/>
        </w:rPr>
        <w:t>)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>, -C(O)-N(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N</w:t>
      </w:r>
      <w:r w:rsidRPr="00ED5FCA">
        <w:rPr>
          <w:rFonts w:ascii="Helvetica" w:hAnsi="Helvetica" w:cs="Arial"/>
          <w:sz w:val="20"/>
          <w:lang w:val="lt-LT"/>
        </w:rPr>
        <w:t>)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>, -N(C=O)(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N</w:t>
      </w:r>
      <w:r w:rsidRPr="00ED5FCA">
        <w:rPr>
          <w:rFonts w:ascii="Helvetica" w:hAnsi="Helvetica" w:cs="Arial"/>
          <w:sz w:val="20"/>
          <w:lang w:val="lt-LT"/>
        </w:rPr>
        <w:t>) ir -N(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N</w:t>
      </w:r>
      <w:r w:rsidRPr="00ED5FCA">
        <w:rPr>
          <w:rFonts w:ascii="Helvetica" w:hAnsi="Helvetica" w:cs="Arial"/>
          <w:sz w:val="20"/>
          <w:lang w:val="lt-LT"/>
        </w:rPr>
        <w:t>)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ir</w:t>
      </w:r>
    </w:p>
    <w:p w14:paraId="003B0D3C" w14:textId="5FF42B50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kur minėtas </w:t>
      </w:r>
      <w:proofErr w:type="spellStart"/>
      <w:r w:rsidRPr="00ED5FCA">
        <w:rPr>
          <w:rFonts w:ascii="Helvetica" w:hAnsi="Helvetica" w:cs="Arial"/>
          <w:sz w:val="20"/>
          <w:lang w:val="lt-LT"/>
        </w:rPr>
        <w:t>alkilen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D5FCA">
        <w:rPr>
          <w:rFonts w:ascii="Helvetica" w:hAnsi="Helvetica" w:cs="Arial"/>
          <w:sz w:val="20"/>
          <w:lang w:val="lt-LT"/>
        </w:rPr>
        <w:t>cikloalk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gali būti nepriklausomai pakeisti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345AB0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345AB0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2 pakai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iš 0-2 F atomų ir </w:t>
      </w:r>
      <w:r w:rsidR="00345AB0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345AB0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1 pakait</w:t>
      </w:r>
      <w:r w:rsidR="00345AB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345AB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š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0-1</w:t>
      </w:r>
      <w:r w:rsidRPr="00ED5FCA">
        <w:rPr>
          <w:rFonts w:ascii="Helvetica" w:hAnsi="Helvetica" w:cs="Arial"/>
          <w:sz w:val="20"/>
          <w:lang w:val="lt-LT"/>
        </w:rPr>
        <w:t>alkilen-CN,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0-1</w:t>
      </w:r>
      <w:r w:rsidRPr="00ED5FCA">
        <w:rPr>
          <w:rFonts w:ascii="Helvetica" w:hAnsi="Helvetica" w:cs="Arial"/>
          <w:sz w:val="20"/>
          <w:lang w:val="lt-LT"/>
        </w:rPr>
        <w:t>alkilen-O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r -N(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N</w:t>
      </w:r>
      <w:r w:rsidRPr="00ED5FCA">
        <w:rPr>
          <w:rFonts w:ascii="Helvetica" w:hAnsi="Helvetica" w:cs="Arial"/>
          <w:sz w:val="20"/>
          <w:lang w:val="lt-LT"/>
        </w:rPr>
        <w:t>)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>;</w:t>
      </w:r>
    </w:p>
    <w:p w14:paraId="74776F5D" w14:textId="5668F2B5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5</w:t>
      </w:r>
      <w:r w:rsidRPr="00ED5FCA">
        <w:rPr>
          <w:rFonts w:ascii="Helvetica" w:hAnsi="Helvetica" w:cs="Arial"/>
          <w:sz w:val="20"/>
          <w:lang w:val="lt-LT"/>
        </w:rPr>
        <w:t xml:space="preserve"> yra 4-6</w:t>
      </w:r>
      <w:r w:rsidR="00345AB0" w:rsidRPr="00ED5FCA">
        <w:rPr>
          <w:rFonts w:ascii="Helvetica" w:hAnsi="Helvetica" w:cs="Arial"/>
          <w:sz w:val="20"/>
          <w:lang w:val="lt-LT"/>
        </w:rPr>
        <w:t>-</w:t>
      </w:r>
      <w:r w:rsidRPr="00ED5FCA">
        <w:rPr>
          <w:rFonts w:ascii="Helvetica" w:hAnsi="Helvetica" w:cs="Arial"/>
          <w:sz w:val="20"/>
          <w:lang w:val="lt-LT"/>
        </w:rPr>
        <w:t>nari</w:t>
      </w:r>
      <w:r w:rsidR="00345AB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cikloalk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, kur minėtas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cikloalk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gali būti pakeistas </w:t>
      </w:r>
      <w:r w:rsidR="00345AB0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345AB0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2 pakai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iš:</w:t>
      </w:r>
    </w:p>
    <w:p w14:paraId="24F84850" w14:textId="0BF55B1B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 xml:space="preserve">0 iki 1 </w:t>
      </w:r>
      <w:proofErr w:type="spellStart"/>
      <w:r w:rsidR="00C37898" w:rsidRPr="00ED5FCA">
        <w:rPr>
          <w:rFonts w:ascii="Helvetica" w:hAnsi="Helvetica" w:cs="Arial"/>
          <w:sz w:val="20"/>
          <w:lang w:val="lt-LT"/>
        </w:rPr>
        <w:t>okso</w:t>
      </w:r>
      <w:proofErr w:type="spellEnd"/>
      <w:r w:rsidR="00C37898" w:rsidRPr="00ED5FCA">
        <w:rPr>
          <w:rFonts w:ascii="Helvetica" w:hAnsi="Helvetica" w:cs="Arial"/>
          <w:sz w:val="20"/>
          <w:lang w:val="lt-LT"/>
        </w:rPr>
        <w:t xml:space="preserve"> (=O),</w:t>
      </w:r>
    </w:p>
    <w:p w14:paraId="63FADAC9" w14:textId="375DC7D2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1 -CN,</w:t>
      </w:r>
    </w:p>
    <w:p w14:paraId="29A833ED" w14:textId="13D1509B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2 F atomų</w:t>
      </w:r>
      <w:r w:rsidR="002E0D8A" w:rsidRPr="00ED5FCA">
        <w:rPr>
          <w:rFonts w:ascii="Helvetica" w:hAnsi="Helvetica" w:cs="Arial"/>
          <w:sz w:val="20"/>
          <w:lang w:val="lt-LT"/>
        </w:rPr>
        <w:t>,</w:t>
      </w:r>
      <w:r w:rsidR="00C37898" w:rsidRPr="00ED5FCA">
        <w:rPr>
          <w:rFonts w:ascii="Helvetica" w:hAnsi="Helvetica" w:cs="Arial"/>
          <w:sz w:val="20"/>
          <w:lang w:val="lt-LT"/>
        </w:rPr>
        <w:t xml:space="preserve"> ir</w:t>
      </w:r>
    </w:p>
    <w:p w14:paraId="34DCDBF2" w14:textId="47A0DC0C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 xml:space="preserve">0 iki 2 pakaitų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C37898" w:rsidRPr="00ED5FCA">
        <w:rPr>
          <w:rFonts w:ascii="Helvetica" w:hAnsi="Helvetica" w:cs="Arial"/>
          <w:sz w:val="20"/>
          <w:lang w:val="lt-LT"/>
        </w:rPr>
        <w:t>ų iš -C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="00C37898" w:rsidRPr="00ED5FCA">
        <w:rPr>
          <w:rFonts w:ascii="Helvetica" w:hAnsi="Helvetica" w:cs="Arial"/>
          <w:sz w:val="20"/>
          <w:lang w:val="lt-LT"/>
        </w:rPr>
        <w:t>alkilo ir -OC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a</w:t>
      </w:r>
      <w:r w:rsidR="00C37898" w:rsidRPr="00ED5FCA">
        <w:rPr>
          <w:rFonts w:ascii="Helvetica" w:hAnsi="Helvetica" w:cs="Arial"/>
          <w:sz w:val="20"/>
          <w:lang w:val="lt-LT"/>
        </w:rPr>
        <w:t>lkilo, kur C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a</w:t>
      </w:r>
      <w:r w:rsidR="00C37898" w:rsidRPr="00ED5FCA">
        <w:rPr>
          <w:rFonts w:ascii="Helvetica" w:hAnsi="Helvetica" w:cs="Arial"/>
          <w:sz w:val="20"/>
          <w:lang w:val="lt-LT"/>
        </w:rPr>
        <w:t>lkilo ir OC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a</w:t>
      </w:r>
      <w:r w:rsidR="00C37898" w:rsidRPr="00ED5FCA">
        <w:rPr>
          <w:rFonts w:ascii="Helvetica" w:hAnsi="Helvetica" w:cs="Arial"/>
          <w:sz w:val="20"/>
          <w:lang w:val="lt-LT"/>
        </w:rPr>
        <w:t xml:space="preserve">lkilo alkilas gali būti pakeistas nuo 0 iki 3 pakaitų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="00C37898"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Pr="00ED5FCA">
        <w:rPr>
          <w:rFonts w:ascii="Helvetica" w:hAnsi="Helvetica" w:cs="Arial"/>
          <w:sz w:val="20"/>
          <w:lang w:val="lt-LT"/>
        </w:rPr>
        <w:t>ų</w:t>
      </w:r>
      <w:r w:rsidR="00C37898" w:rsidRPr="00ED5FCA">
        <w:rPr>
          <w:rFonts w:ascii="Helvetica" w:hAnsi="Helvetica" w:cs="Arial"/>
          <w:sz w:val="20"/>
          <w:lang w:val="lt-LT"/>
        </w:rPr>
        <w:t xml:space="preserve"> iš:</w:t>
      </w:r>
    </w:p>
    <w:p w14:paraId="17EEAC62" w14:textId="460701F5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3 F atomų,</w:t>
      </w:r>
    </w:p>
    <w:p w14:paraId="3A57DA6F" w14:textId="77F5E5A0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1 -CN ir</w:t>
      </w:r>
    </w:p>
    <w:p w14:paraId="57639BF4" w14:textId="2E7B3199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1 -OR</w:t>
      </w:r>
      <w:r w:rsidR="00C37898" w:rsidRPr="00ED5FCA">
        <w:rPr>
          <w:rFonts w:ascii="Helvetica" w:hAnsi="Helvetica" w:cs="Arial"/>
          <w:sz w:val="20"/>
          <w:vertAlign w:val="superscript"/>
          <w:lang w:val="lt-LT"/>
        </w:rPr>
        <w:t>O</w:t>
      </w:r>
      <w:r w:rsidR="00C37898" w:rsidRPr="00ED5FCA">
        <w:rPr>
          <w:rFonts w:ascii="Helvetica" w:hAnsi="Helvetica" w:cs="Arial"/>
          <w:sz w:val="20"/>
          <w:lang w:val="lt-LT"/>
        </w:rPr>
        <w:t>;</w:t>
      </w:r>
    </w:p>
    <w:p w14:paraId="2362D25C" w14:textId="600E0D38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6</w:t>
      </w:r>
      <w:r w:rsidRPr="00ED5FCA">
        <w:rPr>
          <w:rFonts w:ascii="Helvetica" w:hAnsi="Helvetica" w:cs="Arial"/>
          <w:sz w:val="20"/>
          <w:lang w:val="lt-LT"/>
        </w:rPr>
        <w:t xml:space="preserve"> yra 5-6</w:t>
      </w:r>
      <w:r w:rsidR="00345AB0" w:rsidRPr="00ED5FCA">
        <w:rPr>
          <w:rFonts w:ascii="Helvetica" w:hAnsi="Helvetica" w:cs="Arial"/>
          <w:sz w:val="20"/>
          <w:lang w:val="lt-LT"/>
        </w:rPr>
        <w:t>-</w:t>
      </w:r>
      <w:r w:rsidRPr="00ED5FCA">
        <w:rPr>
          <w:rFonts w:ascii="Helvetica" w:hAnsi="Helvetica" w:cs="Arial"/>
          <w:sz w:val="20"/>
          <w:lang w:val="lt-LT"/>
        </w:rPr>
        <w:t>nari</w:t>
      </w:r>
      <w:r w:rsidR="00345AB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ar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, kur minėtas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ar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gali būti pakeistas </w:t>
      </w:r>
      <w:r w:rsidR="00345AB0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2E0D8A" w:rsidRPr="00ED5FCA">
        <w:rPr>
          <w:rFonts w:ascii="Helvetica" w:hAnsi="Helvetica" w:cs="Arial"/>
          <w:sz w:val="20"/>
          <w:lang w:val="lt-LT"/>
        </w:rPr>
        <w:t xml:space="preserve"> </w:t>
      </w:r>
      <w:r w:rsidR="00345AB0" w:rsidRPr="00ED5FCA">
        <w:rPr>
          <w:rFonts w:ascii="Helvetica" w:hAnsi="Helvetica" w:cs="Arial"/>
          <w:sz w:val="20"/>
          <w:lang w:val="lt-LT"/>
        </w:rPr>
        <w:t xml:space="preserve">iki </w:t>
      </w:r>
      <w:r w:rsidRPr="00ED5FCA">
        <w:rPr>
          <w:rFonts w:ascii="Helvetica" w:hAnsi="Helvetica" w:cs="Arial"/>
          <w:sz w:val="20"/>
          <w:lang w:val="lt-LT"/>
        </w:rPr>
        <w:t>2 pakai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345AB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iš:</w:t>
      </w:r>
    </w:p>
    <w:p w14:paraId="212CCA6C" w14:textId="5AD869C2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2 halogenų,</w:t>
      </w:r>
    </w:p>
    <w:p w14:paraId="4E5E5126" w14:textId="75F738F2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lastRenderedPageBreak/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 xml:space="preserve">0 iki 1 pakaito,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C37898" w:rsidRPr="00ED5FCA">
        <w:rPr>
          <w:rFonts w:ascii="Helvetica" w:hAnsi="Helvetica" w:cs="Arial"/>
          <w:sz w:val="20"/>
          <w:lang w:val="lt-LT"/>
        </w:rPr>
        <w:t>o iš -OR</w:t>
      </w:r>
      <w:r w:rsidR="00C37898" w:rsidRPr="00ED5FCA">
        <w:rPr>
          <w:rFonts w:ascii="Helvetica" w:hAnsi="Helvetica" w:cs="Arial"/>
          <w:sz w:val="20"/>
          <w:vertAlign w:val="superscript"/>
          <w:lang w:val="lt-LT"/>
        </w:rPr>
        <w:t>O</w:t>
      </w:r>
      <w:r w:rsidR="00C37898" w:rsidRPr="00ED5FCA">
        <w:rPr>
          <w:rFonts w:ascii="Helvetica" w:hAnsi="Helvetica" w:cs="Arial"/>
          <w:sz w:val="20"/>
          <w:lang w:val="lt-LT"/>
        </w:rPr>
        <w:t xml:space="preserve"> ir -N(R</w:t>
      </w:r>
      <w:r w:rsidR="00C37898" w:rsidRPr="00ED5FCA">
        <w:rPr>
          <w:rFonts w:ascii="Helvetica" w:hAnsi="Helvetica" w:cs="Arial"/>
          <w:sz w:val="20"/>
          <w:vertAlign w:val="superscript"/>
          <w:lang w:val="lt-LT"/>
        </w:rPr>
        <w:t>N</w:t>
      </w:r>
      <w:r w:rsidR="00C37898" w:rsidRPr="00ED5FCA">
        <w:rPr>
          <w:rFonts w:ascii="Helvetica" w:hAnsi="Helvetica" w:cs="Arial"/>
          <w:sz w:val="20"/>
          <w:lang w:val="lt-LT"/>
        </w:rPr>
        <w:t>)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="00C37898" w:rsidRPr="00ED5FCA">
        <w:rPr>
          <w:rFonts w:ascii="Helvetica" w:hAnsi="Helvetica" w:cs="Arial"/>
          <w:sz w:val="20"/>
          <w:lang w:val="lt-LT"/>
        </w:rPr>
        <w:t>, ir</w:t>
      </w:r>
    </w:p>
    <w:p w14:paraId="135BF653" w14:textId="734CC2FB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2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r w:rsidR="00C37898" w:rsidRPr="00ED5FCA">
        <w:rPr>
          <w:rFonts w:ascii="Helvetica" w:hAnsi="Helvetica" w:cs="Arial"/>
          <w:sz w:val="20"/>
          <w:lang w:val="lt-LT"/>
        </w:rPr>
        <w:t>-C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a</w:t>
      </w:r>
      <w:r w:rsidR="00C37898" w:rsidRPr="00ED5FCA">
        <w:rPr>
          <w:rFonts w:ascii="Helvetica" w:hAnsi="Helvetica" w:cs="Arial"/>
          <w:sz w:val="20"/>
          <w:lang w:val="lt-LT"/>
        </w:rPr>
        <w:t>lkil</w:t>
      </w:r>
      <w:r w:rsidRPr="00ED5FCA">
        <w:rPr>
          <w:rFonts w:ascii="Helvetica" w:hAnsi="Helvetica" w:cs="Arial"/>
          <w:sz w:val="20"/>
          <w:lang w:val="lt-LT"/>
        </w:rPr>
        <w:t>ų</w:t>
      </w:r>
      <w:r w:rsidR="00C37898" w:rsidRPr="00ED5FCA">
        <w:rPr>
          <w:rFonts w:ascii="Helvetica" w:hAnsi="Helvetica" w:cs="Arial"/>
          <w:sz w:val="20"/>
          <w:lang w:val="lt-LT"/>
        </w:rPr>
        <w:t xml:space="preserve">, kur alkilas gali būti pakeistas </w:t>
      </w: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</w:t>
      </w:r>
      <w:r w:rsidRPr="00ED5FCA">
        <w:rPr>
          <w:rFonts w:ascii="Helvetica" w:hAnsi="Helvetica" w:cs="Arial"/>
          <w:sz w:val="20"/>
          <w:lang w:val="lt-LT"/>
        </w:rPr>
        <w:t xml:space="preserve"> iki </w:t>
      </w:r>
      <w:r w:rsidR="00C37898" w:rsidRPr="00ED5FCA">
        <w:rPr>
          <w:rFonts w:ascii="Helvetica" w:hAnsi="Helvetica" w:cs="Arial"/>
          <w:sz w:val="20"/>
          <w:lang w:val="lt-LT"/>
        </w:rPr>
        <w:t>3 pakait</w:t>
      </w:r>
      <w:r w:rsidRPr="00ED5FCA">
        <w:rPr>
          <w:rFonts w:ascii="Helvetica" w:hAnsi="Helvetica" w:cs="Arial"/>
          <w:sz w:val="20"/>
          <w:lang w:val="lt-LT"/>
        </w:rPr>
        <w:t>ų</w:t>
      </w:r>
      <w:r w:rsidR="00C37898" w:rsidRPr="00ED5FCA">
        <w:rPr>
          <w:rFonts w:ascii="Helvetica" w:hAnsi="Helvetica" w:cs="Arial"/>
          <w:sz w:val="20"/>
          <w:lang w:val="lt-LT"/>
        </w:rPr>
        <w:t xml:space="preserve">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="00C37898"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Pr="00ED5FCA">
        <w:rPr>
          <w:rFonts w:ascii="Helvetica" w:hAnsi="Helvetica" w:cs="Arial"/>
          <w:sz w:val="20"/>
          <w:lang w:val="lt-LT"/>
        </w:rPr>
        <w:t>ų</w:t>
      </w:r>
      <w:r w:rsidR="00C37898" w:rsidRPr="00ED5FCA">
        <w:rPr>
          <w:rFonts w:ascii="Helvetica" w:hAnsi="Helvetica" w:cs="Arial"/>
          <w:sz w:val="20"/>
          <w:lang w:val="lt-LT"/>
        </w:rPr>
        <w:t xml:space="preserve"> iš:</w:t>
      </w:r>
    </w:p>
    <w:p w14:paraId="4A05879F" w14:textId="161DFF0E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3 F atomų</w:t>
      </w:r>
      <w:r w:rsidR="002E0D8A" w:rsidRPr="00ED5FCA">
        <w:rPr>
          <w:rFonts w:ascii="Helvetica" w:hAnsi="Helvetica" w:cs="Arial"/>
          <w:sz w:val="20"/>
          <w:lang w:val="lt-LT"/>
        </w:rPr>
        <w:t>,</w:t>
      </w:r>
      <w:r w:rsidR="00C37898" w:rsidRPr="00ED5FCA">
        <w:rPr>
          <w:rFonts w:ascii="Helvetica" w:hAnsi="Helvetica" w:cs="Arial"/>
          <w:sz w:val="20"/>
          <w:lang w:val="lt-LT"/>
        </w:rPr>
        <w:t xml:space="preserve"> ir</w:t>
      </w:r>
    </w:p>
    <w:p w14:paraId="5130C4D0" w14:textId="54E30002" w:rsidR="00C37898" w:rsidRPr="00ED5FCA" w:rsidRDefault="00345AB0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1 -OR</w:t>
      </w:r>
      <w:r w:rsidR="00C37898" w:rsidRPr="00ED5FCA">
        <w:rPr>
          <w:rFonts w:ascii="Helvetica" w:hAnsi="Helvetica" w:cs="Arial"/>
          <w:sz w:val="20"/>
          <w:vertAlign w:val="superscript"/>
          <w:lang w:val="lt-LT"/>
        </w:rPr>
        <w:t>O</w:t>
      </w:r>
      <w:r w:rsidR="00C37898" w:rsidRPr="00ED5FCA">
        <w:rPr>
          <w:rFonts w:ascii="Helvetica" w:hAnsi="Helvetica" w:cs="Arial"/>
          <w:sz w:val="20"/>
          <w:lang w:val="lt-LT"/>
        </w:rPr>
        <w:t>;</w:t>
      </w:r>
    </w:p>
    <w:p w14:paraId="56FB4889" w14:textId="0FFCA95A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kiekvienas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yra nepriklausomai H arba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="00345AB0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345AB0" w:rsidRPr="00ED5FCA">
        <w:rPr>
          <w:rFonts w:ascii="Helvetica" w:hAnsi="Helvetica" w:cs="Arial"/>
          <w:sz w:val="20"/>
          <w:lang w:val="lt-LT"/>
        </w:rPr>
        <w:t>a</w:t>
      </w:r>
      <w:r w:rsidRPr="00ED5FCA">
        <w:rPr>
          <w:rFonts w:ascii="Helvetica" w:hAnsi="Helvetica" w:cs="Arial"/>
          <w:sz w:val="20"/>
          <w:lang w:val="lt-LT"/>
        </w:rPr>
        <w:t>lkilas, kur 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="00345AB0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345AB0" w:rsidRPr="00ED5FCA">
        <w:rPr>
          <w:rFonts w:ascii="Helvetica" w:hAnsi="Helvetica" w:cs="Arial"/>
          <w:sz w:val="20"/>
          <w:lang w:val="lt-LT"/>
        </w:rPr>
        <w:t>a</w:t>
      </w:r>
      <w:r w:rsidRPr="00ED5FCA">
        <w:rPr>
          <w:rFonts w:ascii="Helvetica" w:hAnsi="Helvetica" w:cs="Arial"/>
          <w:sz w:val="20"/>
          <w:lang w:val="lt-LT"/>
        </w:rPr>
        <w:t xml:space="preserve">lkilas gali būti pakeistas </w:t>
      </w:r>
      <w:r w:rsidR="00D10443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D10443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3 F atom</w:t>
      </w:r>
      <w:r w:rsidR="00D10443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>;</w:t>
      </w:r>
    </w:p>
    <w:p w14:paraId="011A9BF8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kiekvienas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N</w:t>
      </w:r>
      <w:r w:rsidRPr="00ED5FCA">
        <w:rPr>
          <w:rFonts w:ascii="Helvetica" w:hAnsi="Helvetica" w:cs="Arial"/>
          <w:sz w:val="20"/>
          <w:lang w:val="lt-LT"/>
        </w:rPr>
        <w:t xml:space="preserve"> yra nepriklausomai H arba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3</w:t>
      </w:r>
      <w:r w:rsidRPr="00ED5FCA">
        <w:rPr>
          <w:rFonts w:ascii="Helvetica" w:hAnsi="Helvetica" w:cs="Arial"/>
          <w:sz w:val="20"/>
          <w:lang w:val="lt-LT"/>
        </w:rPr>
        <w:t>alkilas;</w:t>
      </w:r>
    </w:p>
    <w:p w14:paraId="74DE37A8" w14:textId="6AF9ADF8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Z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1</w:t>
      </w:r>
      <w:r w:rsidRPr="00ED5FCA">
        <w:rPr>
          <w:rFonts w:ascii="Helvetica" w:hAnsi="Helvetica" w:cs="Arial"/>
          <w:sz w:val="20"/>
          <w:lang w:val="lt-LT"/>
        </w:rPr>
        <w:t>, Z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ir Z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 xml:space="preserve"> kiekvienas yra -C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Z</w:t>
      </w:r>
      <w:r w:rsidR="00D10443" w:rsidRPr="00ED5FCA">
        <w:rPr>
          <w:rFonts w:ascii="Helvetica" w:hAnsi="Helvetica" w:cs="Arial"/>
          <w:sz w:val="20"/>
          <w:lang w:val="lt-LT"/>
        </w:rPr>
        <w:t>,</w:t>
      </w:r>
      <w:r w:rsidRPr="00ED5FCA">
        <w:rPr>
          <w:rFonts w:ascii="Helvetica" w:hAnsi="Helvetica" w:cs="Arial"/>
          <w:sz w:val="20"/>
          <w:lang w:val="lt-LT"/>
        </w:rPr>
        <w:t xml:space="preserve"> arba</w:t>
      </w:r>
    </w:p>
    <w:p w14:paraId="0C0A1B93" w14:textId="308A1872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vienas iš Z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1</w:t>
      </w:r>
      <w:r w:rsidRPr="00ED5FCA">
        <w:rPr>
          <w:rFonts w:ascii="Helvetica" w:hAnsi="Helvetica" w:cs="Arial"/>
          <w:sz w:val="20"/>
          <w:lang w:val="lt-LT"/>
        </w:rPr>
        <w:t>, Z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ir Z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 xml:space="preserve"> yra N, </w:t>
      </w:r>
      <w:r w:rsidR="00D10443" w:rsidRPr="00ED5FCA">
        <w:rPr>
          <w:rFonts w:ascii="Helvetica" w:hAnsi="Helvetica" w:cs="Arial"/>
          <w:sz w:val="20"/>
          <w:lang w:val="lt-LT"/>
        </w:rPr>
        <w:t>ir</w:t>
      </w:r>
      <w:r w:rsidRPr="00ED5FCA">
        <w:rPr>
          <w:rFonts w:ascii="Helvetica" w:hAnsi="Helvetica" w:cs="Arial"/>
          <w:sz w:val="20"/>
          <w:lang w:val="lt-LT"/>
        </w:rPr>
        <w:t xml:space="preserve"> kiti du yra -C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Z</w:t>
      </w:r>
      <w:r w:rsidRPr="00ED5FCA">
        <w:rPr>
          <w:rFonts w:ascii="Helvetica" w:hAnsi="Helvetica" w:cs="Arial"/>
          <w:sz w:val="20"/>
          <w:lang w:val="lt-LT"/>
        </w:rPr>
        <w:t>; ir</w:t>
      </w:r>
    </w:p>
    <w:p w14:paraId="7AD098DC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kiekvienas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Z</w:t>
      </w:r>
      <w:r w:rsidRPr="00ED5FCA">
        <w:rPr>
          <w:rFonts w:ascii="Helvetica" w:hAnsi="Helvetica" w:cs="Arial"/>
          <w:sz w:val="20"/>
          <w:lang w:val="lt-LT"/>
        </w:rPr>
        <w:t xml:space="preserve"> yra nepriklausomai H, F, Cl arba -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17EF57A4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9AC25" w14:textId="47EACE67" w:rsidR="003249AD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 xml:space="preserve">Junginys pagal 1 punktą, kur </w:t>
      </w:r>
      <w:r w:rsidR="00D10443" w:rsidRPr="00ED5FCA">
        <w:rPr>
          <w:rFonts w:ascii="Helvetica" w:hAnsi="Helvetica" w:cs="Arial"/>
          <w:sz w:val="20"/>
          <w:lang w:val="lt-LT"/>
        </w:rPr>
        <w:t>junginys yra junginys, kurio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r w:rsidR="00D10443" w:rsidRPr="00ED5FCA">
        <w:rPr>
          <w:rFonts w:ascii="Helvetica" w:hAnsi="Helvetica" w:cs="Arial"/>
          <w:sz w:val="20"/>
          <w:lang w:val="lt-LT"/>
        </w:rPr>
        <w:t>formulė</w:t>
      </w:r>
      <w:r w:rsidRPr="00ED5FCA">
        <w:rPr>
          <w:rFonts w:ascii="Helvetica" w:hAnsi="Helvetica" w:cs="Arial"/>
          <w:sz w:val="20"/>
          <w:lang w:val="lt-LT"/>
        </w:rPr>
        <w:t xml:space="preserve"> II </w:t>
      </w:r>
    </w:p>
    <w:p w14:paraId="7DE5DB20" w14:textId="6B5FB367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67AA285C">
          <v:shape id="_x0000_i1026" type="#_x0000_t75" style="width:222.75pt;height:123.4pt">
            <v:imagedata r:id="rId7" o:title=""/>
          </v:shape>
        </w:pict>
      </w:r>
    </w:p>
    <w:p w14:paraId="6C0F1D49" w14:textId="2C2E2E04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, kur</w:t>
      </w:r>
    </w:p>
    <w:p w14:paraId="1AE37BF9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 yra F;</w:t>
      </w:r>
    </w:p>
    <w:p w14:paraId="2417BC13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p yra 0 arba 1;</w:t>
      </w:r>
    </w:p>
    <w:p w14:paraId="3D96FCB8" w14:textId="2A22229D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žiedas </w:t>
      </w:r>
      <w:r w:rsidR="00D10443" w:rsidRPr="00ED5FCA">
        <w:rPr>
          <w:rFonts w:ascii="Helvetica" w:hAnsi="Helvetica" w:cs="Arial"/>
          <w:sz w:val="20"/>
          <w:lang w:val="lt-LT"/>
        </w:rPr>
        <w:t xml:space="preserve">A </w:t>
      </w:r>
      <w:r w:rsidRPr="00ED5FCA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Pr="00ED5FCA">
        <w:rPr>
          <w:rFonts w:ascii="Helvetica" w:hAnsi="Helvetica" w:cs="Arial"/>
          <w:sz w:val="20"/>
          <w:lang w:val="lt-LT"/>
        </w:rPr>
        <w:t>fen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D5FCA">
        <w:rPr>
          <w:rFonts w:ascii="Helvetica" w:hAnsi="Helvetica" w:cs="Arial"/>
          <w:sz w:val="20"/>
          <w:lang w:val="lt-LT"/>
        </w:rPr>
        <w:t>piridinilas</w:t>
      </w:r>
      <w:proofErr w:type="spellEnd"/>
      <w:r w:rsidRPr="00ED5FCA">
        <w:rPr>
          <w:rFonts w:ascii="Helvetica" w:hAnsi="Helvetica" w:cs="Arial"/>
          <w:sz w:val="20"/>
          <w:lang w:val="lt-LT"/>
        </w:rPr>
        <w:t>;</w:t>
      </w:r>
    </w:p>
    <w:p w14:paraId="6469F42F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m yra 0, 1 arba 2;</w:t>
      </w:r>
    </w:p>
    <w:p w14:paraId="4FC9AB01" w14:textId="516D3154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kiekvienas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1</w:t>
      </w:r>
      <w:r w:rsidRPr="00ED5FCA">
        <w:rPr>
          <w:rFonts w:ascii="Helvetica" w:hAnsi="Helvetica" w:cs="Arial"/>
          <w:sz w:val="20"/>
          <w:lang w:val="lt-LT"/>
        </w:rPr>
        <w:t xml:space="preserve"> yra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Pr="00ED5FCA">
        <w:rPr>
          <w:rFonts w:ascii="Helvetica" w:hAnsi="Helvetica" w:cs="Arial"/>
          <w:sz w:val="20"/>
          <w:lang w:val="lt-LT"/>
        </w:rPr>
        <w:t>as iš halogeno, -CN, -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="00345AB0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345AB0" w:rsidRPr="00ED5FCA">
        <w:rPr>
          <w:rFonts w:ascii="Helvetica" w:hAnsi="Helvetica" w:cs="Arial"/>
          <w:sz w:val="20"/>
          <w:lang w:val="lt-LT"/>
        </w:rPr>
        <w:t>a</w:t>
      </w:r>
      <w:r w:rsidRPr="00ED5FCA">
        <w:rPr>
          <w:rFonts w:ascii="Helvetica" w:hAnsi="Helvetica" w:cs="Arial"/>
          <w:sz w:val="20"/>
          <w:lang w:val="lt-LT"/>
        </w:rPr>
        <w:t>lkilo arba -O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="00345AB0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345AB0" w:rsidRPr="00ED5FCA">
        <w:rPr>
          <w:rFonts w:ascii="Helvetica" w:hAnsi="Helvetica" w:cs="Arial"/>
          <w:sz w:val="20"/>
          <w:lang w:val="lt-LT"/>
        </w:rPr>
        <w:t>a</w:t>
      </w:r>
      <w:r w:rsidRPr="00ED5FCA">
        <w:rPr>
          <w:rFonts w:ascii="Helvetica" w:hAnsi="Helvetica" w:cs="Arial"/>
          <w:sz w:val="20"/>
          <w:lang w:val="lt-LT"/>
        </w:rPr>
        <w:t>lkilo, kur 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="00345AB0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345AB0" w:rsidRPr="00ED5FCA">
        <w:rPr>
          <w:rFonts w:ascii="Helvetica" w:hAnsi="Helvetica" w:cs="Arial"/>
          <w:sz w:val="20"/>
          <w:lang w:val="lt-LT"/>
        </w:rPr>
        <w:t>a</w:t>
      </w:r>
      <w:r w:rsidRPr="00ED5FCA">
        <w:rPr>
          <w:rFonts w:ascii="Helvetica" w:hAnsi="Helvetica" w:cs="Arial"/>
          <w:sz w:val="20"/>
          <w:lang w:val="lt-LT"/>
        </w:rPr>
        <w:t>lkilo ir OC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1-</w:t>
      </w:r>
      <w:r w:rsidR="00345AB0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345AB0" w:rsidRPr="00ED5FCA">
        <w:rPr>
          <w:rFonts w:ascii="Helvetica" w:hAnsi="Helvetica" w:cs="Arial"/>
          <w:sz w:val="20"/>
          <w:lang w:val="lt-LT"/>
        </w:rPr>
        <w:t>a</w:t>
      </w:r>
      <w:r w:rsidRPr="00ED5FCA">
        <w:rPr>
          <w:rFonts w:ascii="Helvetica" w:hAnsi="Helvetica" w:cs="Arial"/>
          <w:sz w:val="20"/>
          <w:lang w:val="lt-LT"/>
        </w:rPr>
        <w:t>lkilo alkilas yra pakeistas</w:t>
      </w:r>
      <w:r w:rsidR="00D10443" w:rsidRPr="00ED5FCA">
        <w:rPr>
          <w:rFonts w:ascii="Helvetica" w:hAnsi="Helvetica" w:cs="Arial"/>
          <w:sz w:val="20"/>
          <w:lang w:val="lt-LT"/>
        </w:rPr>
        <w:t xml:space="preserve"> nuo</w:t>
      </w:r>
      <w:r w:rsidRPr="00ED5FCA">
        <w:rPr>
          <w:rFonts w:ascii="Helvetica" w:hAnsi="Helvetica" w:cs="Arial"/>
          <w:sz w:val="20"/>
          <w:lang w:val="lt-LT"/>
        </w:rPr>
        <w:t xml:space="preserve"> 0</w:t>
      </w:r>
      <w:r w:rsidR="00D10443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3 F atom</w:t>
      </w:r>
      <w:r w:rsidR="00D10443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>;</w:t>
      </w:r>
    </w:p>
    <w:p w14:paraId="06B22FD7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yra H arba 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;</w:t>
      </w:r>
    </w:p>
    <w:p w14:paraId="7CE202D9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X-L yra N-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D5FCA">
        <w:rPr>
          <w:rFonts w:ascii="Helvetica" w:hAnsi="Helvetica" w:cs="Arial"/>
          <w:sz w:val="20"/>
          <w:lang w:val="lt-LT"/>
        </w:rPr>
        <w:t>ciklopropilas</w:t>
      </w:r>
      <w:proofErr w:type="spellEnd"/>
      <w:r w:rsidRPr="00ED5FCA">
        <w:rPr>
          <w:rFonts w:ascii="Helvetica" w:hAnsi="Helvetica" w:cs="Arial"/>
          <w:sz w:val="20"/>
          <w:lang w:val="lt-LT"/>
        </w:rPr>
        <w:t>;</w:t>
      </w:r>
    </w:p>
    <w:p w14:paraId="0594446F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Y yra CH arba N;</w:t>
      </w:r>
    </w:p>
    <w:p w14:paraId="241204B5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Z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 xml:space="preserve"> yra -C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Z</w:t>
      </w:r>
      <w:r w:rsidRPr="00ED5FCA">
        <w:rPr>
          <w:rFonts w:ascii="Helvetica" w:hAnsi="Helvetica" w:cs="Arial"/>
          <w:sz w:val="20"/>
          <w:lang w:val="lt-LT"/>
        </w:rPr>
        <w:t xml:space="preserve"> arba N; ir</w:t>
      </w:r>
    </w:p>
    <w:p w14:paraId="624B57F0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Z</w:t>
      </w:r>
      <w:r w:rsidRPr="00ED5FCA">
        <w:rPr>
          <w:rFonts w:ascii="Helvetica" w:hAnsi="Helvetica" w:cs="Arial"/>
          <w:sz w:val="20"/>
          <w:lang w:val="lt-LT"/>
        </w:rPr>
        <w:t xml:space="preserve"> yra H, F, Cl arba -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2CBF6038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EEA48D" w14:textId="2A087F10" w:rsidR="003249AD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3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 xml:space="preserve">Junginys pagal 1 arba 2 punktą, </w:t>
      </w:r>
      <w:r w:rsidR="00D10443" w:rsidRPr="00ED5FCA">
        <w:rPr>
          <w:rFonts w:ascii="Helvetica" w:hAnsi="Helvetica" w:cs="Arial"/>
          <w:sz w:val="20"/>
          <w:lang w:val="lt-LT"/>
        </w:rPr>
        <w:t>kur junginys yra junginys, kurio formulė</w:t>
      </w:r>
      <w:r w:rsidRPr="00ED5FCA">
        <w:rPr>
          <w:rFonts w:ascii="Helvetica" w:hAnsi="Helvetica" w:cs="Arial"/>
          <w:sz w:val="20"/>
          <w:lang w:val="lt-LT"/>
        </w:rPr>
        <w:t xml:space="preserve"> III </w:t>
      </w:r>
    </w:p>
    <w:p w14:paraId="70C26A5E" w14:textId="444343A0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3B0DAF64">
          <v:shape id="_x0000_i1027" type="#_x0000_t75" style="width:224.45pt;height:107.85pt">
            <v:imagedata r:id="rId8" o:title=""/>
          </v:shape>
        </w:pict>
      </w:r>
    </w:p>
    <w:p w14:paraId="6A6694F8" w14:textId="22FF438F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, kur</w:t>
      </w:r>
    </w:p>
    <w:p w14:paraId="7C6DCE39" w14:textId="5CA313DB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žiedas </w:t>
      </w:r>
      <w:r w:rsidR="00D10443" w:rsidRPr="00ED5FCA">
        <w:rPr>
          <w:rFonts w:ascii="Helvetica" w:hAnsi="Helvetica" w:cs="Arial"/>
          <w:sz w:val="20"/>
          <w:lang w:val="lt-LT"/>
        </w:rPr>
        <w:t xml:space="preserve">A </w:t>
      </w:r>
      <w:r w:rsidRPr="00ED5FCA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Pr="00ED5FCA">
        <w:rPr>
          <w:rFonts w:ascii="Helvetica" w:hAnsi="Helvetica" w:cs="Arial"/>
          <w:sz w:val="20"/>
          <w:lang w:val="lt-LT"/>
        </w:rPr>
        <w:t>fen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D5FCA">
        <w:rPr>
          <w:rFonts w:ascii="Helvetica" w:hAnsi="Helvetica" w:cs="Arial"/>
          <w:sz w:val="20"/>
          <w:lang w:val="lt-LT"/>
        </w:rPr>
        <w:t>piridinilas</w:t>
      </w:r>
      <w:proofErr w:type="spellEnd"/>
      <w:r w:rsidRPr="00ED5FCA">
        <w:rPr>
          <w:rFonts w:ascii="Helvetica" w:hAnsi="Helvetica" w:cs="Arial"/>
          <w:sz w:val="20"/>
          <w:lang w:val="lt-LT"/>
        </w:rPr>
        <w:t>;</w:t>
      </w:r>
    </w:p>
    <w:p w14:paraId="1B8D62A3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m yra 0, 1 arba 2;</w:t>
      </w:r>
    </w:p>
    <w:p w14:paraId="1A0DB97F" w14:textId="26779726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kiekvienas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1</w:t>
      </w:r>
      <w:r w:rsidRPr="00ED5FCA">
        <w:rPr>
          <w:rFonts w:ascii="Helvetica" w:hAnsi="Helvetica" w:cs="Arial"/>
          <w:sz w:val="20"/>
          <w:lang w:val="lt-LT"/>
        </w:rPr>
        <w:t xml:space="preserve"> yra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Pr="00ED5FCA">
        <w:rPr>
          <w:rFonts w:ascii="Helvetica" w:hAnsi="Helvetica" w:cs="Arial"/>
          <w:sz w:val="20"/>
          <w:lang w:val="lt-LT"/>
        </w:rPr>
        <w:t>as iš F, Cl arba -CN;</w:t>
      </w:r>
    </w:p>
    <w:p w14:paraId="1B91EC0B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lastRenderedPageBreak/>
        <w:t>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yra H arba 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>; ir</w:t>
      </w:r>
    </w:p>
    <w:p w14:paraId="48193099" w14:textId="7777777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Y yra CH arba N.</w:t>
      </w:r>
    </w:p>
    <w:p w14:paraId="2A4E23D9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15985D" w14:textId="5553B068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4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bet kurį iš 1-3 punktų, kur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4</w:t>
      </w:r>
      <w:r w:rsidRPr="00ED5FCA">
        <w:rPr>
          <w:rFonts w:ascii="Helvetica" w:hAnsi="Helvetica" w:cs="Arial"/>
          <w:sz w:val="20"/>
          <w:lang w:val="lt-LT"/>
        </w:rPr>
        <w:t xml:space="preserve"> yra -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>-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5</w:t>
      </w:r>
      <w:r w:rsidRPr="00ED5FCA">
        <w:rPr>
          <w:rFonts w:ascii="Helvetica" w:hAnsi="Helvetica" w:cs="Arial"/>
          <w:sz w:val="20"/>
          <w:lang w:val="lt-LT"/>
        </w:rPr>
        <w:t>, kur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5</w:t>
      </w:r>
      <w:r w:rsidRPr="00ED5FCA">
        <w:rPr>
          <w:rFonts w:ascii="Helvetica" w:hAnsi="Helvetica" w:cs="Arial"/>
          <w:sz w:val="20"/>
          <w:lang w:val="lt-LT"/>
        </w:rPr>
        <w:t xml:space="preserve"> yra 4-5</w:t>
      </w:r>
      <w:r w:rsidR="00D10443" w:rsidRPr="00ED5FCA">
        <w:rPr>
          <w:rFonts w:ascii="Helvetica" w:hAnsi="Helvetica" w:cs="Arial"/>
          <w:sz w:val="20"/>
          <w:lang w:val="lt-LT"/>
        </w:rPr>
        <w:t>-</w:t>
      </w:r>
      <w:r w:rsidRPr="00ED5FCA">
        <w:rPr>
          <w:rFonts w:ascii="Helvetica" w:hAnsi="Helvetica" w:cs="Arial"/>
          <w:sz w:val="20"/>
          <w:lang w:val="lt-LT"/>
        </w:rPr>
        <w:t>nari</w:t>
      </w:r>
      <w:r w:rsidR="00D10443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cikloalk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, kur minėtas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cikloalk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gali būti pakeistas nuo 0 iki 2 pakaitų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D10443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iš:</w:t>
      </w:r>
    </w:p>
    <w:p w14:paraId="3783110F" w14:textId="05C12A6D" w:rsidR="00C37898" w:rsidRPr="00ED5FCA" w:rsidRDefault="00D10443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2 F atomų ir</w:t>
      </w:r>
    </w:p>
    <w:p w14:paraId="3A324E28" w14:textId="2554AC2C" w:rsidR="00C37898" w:rsidRPr="00ED5FCA" w:rsidRDefault="00D10443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 xml:space="preserve">0 iki 1 pakaito,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C37898" w:rsidRPr="00ED5FCA">
        <w:rPr>
          <w:rFonts w:ascii="Helvetica" w:hAnsi="Helvetica" w:cs="Arial"/>
          <w:sz w:val="20"/>
          <w:lang w:val="lt-LT"/>
        </w:rPr>
        <w:t>o iš -O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C37898" w:rsidRPr="00ED5FCA">
        <w:rPr>
          <w:rFonts w:ascii="Helvetica" w:hAnsi="Helvetica" w:cs="Arial"/>
          <w:sz w:val="20"/>
          <w:lang w:val="lt-LT"/>
        </w:rPr>
        <w:t xml:space="preserve"> ir -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="00C37898" w:rsidRPr="00ED5FCA">
        <w:rPr>
          <w:rFonts w:ascii="Helvetica" w:hAnsi="Helvetica" w:cs="Arial"/>
          <w:sz w:val="20"/>
          <w:lang w:val="lt-LT"/>
        </w:rPr>
        <w:t>O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C37898" w:rsidRPr="00ED5FCA">
        <w:rPr>
          <w:rFonts w:ascii="Helvetica" w:hAnsi="Helvetica" w:cs="Arial"/>
          <w:sz w:val="20"/>
          <w:lang w:val="lt-LT"/>
        </w:rPr>
        <w:t>;</w:t>
      </w:r>
    </w:p>
    <w:p w14:paraId="36ED28FA" w14:textId="5C058ACF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389B7FAB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DFCCDB" w14:textId="26AE362B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5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bet kurį iš 1-3 punktų, kur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4</w:t>
      </w:r>
      <w:r w:rsidRPr="00ED5FCA">
        <w:rPr>
          <w:rFonts w:ascii="Helvetica" w:hAnsi="Helvetica" w:cs="Arial"/>
          <w:sz w:val="20"/>
          <w:lang w:val="lt-LT"/>
        </w:rPr>
        <w:t xml:space="preserve"> yra -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>-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6</w:t>
      </w:r>
      <w:r w:rsidRPr="00ED5FCA">
        <w:rPr>
          <w:rFonts w:ascii="Helvetica" w:hAnsi="Helvetica" w:cs="Arial"/>
          <w:sz w:val="20"/>
          <w:lang w:val="lt-LT"/>
        </w:rPr>
        <w:t>, kur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6</w:t>
      </w:r>
      <w:r w:rsidRPr="00ED5FCA">
        <w:rPr>
          <w:rFonts w:ascii="Helvetica" w:hAnsi="Helvetica" w:cs="Arial"/>
          <w:sz w:val="20"/>
          <w:lang w:val="lt-LT"/>
        </w:rPr>
        <w:t xml:space="preserve"> yra 5-naris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ar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, kur minėtas </w:t>
      </w:r>
      <w:proofErr w:type="spellStart"/>
      <w:r w:rsidRPr="00ED5FCA">
        <w:rPr>
          <w:rFonts w:ascii="Helvetica" w:hAnsi="Helvetica" w:cs="Arial"/>
          <w:sz w:val="20"/>
          <w:lang w:val="lt-LT"/>
        </w:rPr>
        <w:t>heteroarila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gali būti pakeistas </w:t>
      </w:r>
      <w:r w:rsidR="00D10443" w:rsidRPr="00ED5FCA">
        <w:rPr>
          <w:rFonts w:ascii="Helvetica" w:hAnsi="Helvetica" w:cs="Arial"/>
          <w:sz w:val="20"/>
          <w:lang w:val="lt-LT"/>
        </w:rPr>
        <w:t xml:space="preserve">nuo </w:t>
      </w:r>
      <w:r w:rsidRPr="00ED5FCA">
        <w:rPr>
          <w:rFonts w:ascii="Helvetica" w:hAnsi="Helvetica" w:cs="Arial"/>
          <w:sz w:val="20"/>
          <w:lang w:val="lt-LT"/>
        </w:rPr>
        <w:t>0</w:t>
      </w:r>
      <w:r w:rsidR="00D10443" w:rsidRPr="00ED5FCA">
        <w:rPr>
          <w:rFonts w:ascii="Helvetica" w:hAnsi="Helvetica" w:cs="Arial"/>
          <w:sz w:val="20"/>
          <w:lang w:val="lt-LT"/>
        </w:rPr>
        <w:t xml:space="preserve"> iki </w:t>
      </w:r>
      <w:r w:rsidRPr="00ED5FCA">
        <w:rPr>
          <w:rFonts w:ascii="Helvetica" w:hAnsi="Helvetica" w:cs="Arial"/>
          <w:sz w:val="20"/>
          <w:lang w:val="lt-LT"/>
        </w:rPr>
        <w:t>2 pakait</w:t>
      </w:r>
      <w:r w:rsidR="00D10443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AB0523" w:rsidRPr="00ED5FCA">
        <w:rPr>
          <w:rFonts w:ascii="Helvetica" w:hAnsi="Helvetica" w:cs="Arial"/>
          <w:sz w:val="20"/>
          <w:lang w:val="lt-LT"/>
        </w:rPr>
        <w:t>kaip tai leidžia valentingumas</w:t>
      </w:r>
      <w:r w:rsidRPr="00ED5FCA">
        <w:rPr>
          <w:rFonts w:ascii="Helvetica" w:hAnsi="Helvetica" w:cs="Arial"/>
          <w:sz w:val="20"/>
          <w:lang w:val="lt-LT"/>
        </w:rPr>
        <w:t xml:space="preserve">,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33781F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iš:</w:t>
      </w:r>
    </w:p>
    <w:p w14:paraId="6BC2D0B0" w14:textId="17B8421F" w:rsidR="00C37898" w:rsidRPr="00ED5FCA" w:rsidRDefault="003709BF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 xml:space="preserve">0 iki 2 halogenų, kur halogenas yra nepriklausomai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="00C37898" w:rsidRPr="00ED5FCA">
        <w:rPr>
          <w:rFonts w:ascii="Helvetica" w:hAnsi="Helvetica" w:cs="Arial"/>
          <w:sz w:val="20"/>
          <w:lang w:val="lt-LT"/>
        </w:rPr>
        <w:t>as iš F ir Cl,</w:t>
      </w:r>
    </w:p>
    <w:p w14:paraId="2BCCE14E" w14:textId="62809C13" w:rsidR="00C37898" w:rsidRPr="00ED5FCA" w:rsidRDefault="003709BF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1 -O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C37898" w:rsidRPr="00ED5FCA">
        <w:rPr>
          <w:rFonts w:ascii="Helvetica" w:hAnsi="Helvetica" w:cs="Arial"/>
          <w:sz w:val="20"/>
          <w:lang w:val="lt-LT"/>
        </w:rPr>
        <w:t xml:space="preserve"> ir</w:t>
      </w:r>
    </w:p>
    <w:p w14:paraId="6DEC406E" w14:textId="6AE8FB22" w:rsidR="00C37898" w:rsidRPr="00ED5FCA" w:rsidRDefault="003709BF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nuo </w:t>
      </w:r>
      <w:r w:rsidR="00C37898" w:rsidRPr="00ED5FCA">
        <w:rPr>
          <w:rFonts w:ascii="Helvetica" w:hAnsi="Helvetica" w:cs="Arial"/>
          <w:sz w:val="20"/>
          <w:lang w:val="lt-LT"/>
        </w:rPr>
        <w:t>0 iki 1</w:t>
      </w:r>
      <w:r w:rsidR="00ED5FCA" w:rsidRPr="00ED5FCA">
        <w:rPr>
          <w:rFonts w:ascii="Helvetica" w:hAnsi="Helvetica" w:cs="Arial"/>
          <w:sz w:val="20"/>
          <w:lang w:val="lt-LT"/>
        </w:rPr>
        <w:t xml:space="preserve"> </w:t>
      </w:r>
      <w:r w:rsidR="00C37898" w:rsidRPr="00ED5FCA">
        <w:rPr>
          <w:rFonts w:ascii="Helvetica" w:hAnsi="Helvetica" w:cs="Arial"/>
          <w:sz w:val="20"/>
          <w:lang w:val="lt-LT"/>
        </w:rPr>
        <w:t>-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C37898" w:rsidRPr="00ED5FCA">
        <w:rPr>
          <w:rFonts w:ascii="Helvetica" w:hAnsi="Helvetica" w:cs="Arial"/>
          <w:sz w:val="20"/>
          <w:lang w:val="lt-LT"/>
        </w:rPr>
        <w:t>, -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="00C37898" w:rsidRPr="00ED5FCA">
        <w:rPr>
          <w:rFonts w:ascii="Helvetica" w:hAnsi="Helvetica" w:cs="Arial"/>
          <w:sz w:val="20"/>
          <w:lang w:val="lt-LT"/>
        </w:rPr>
        <w:t>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C37898" w:rsidRPr="00ED5FCA">
        <w:rPr>
          <w:rFonts w:ascii="Helvetica" w:hAnsi="Helvetica" w:cs="Arial"/>
          <w:sz w:val="20"/>
          <w:lang w:val="lt-LT"/>
        </w:rPr>
        <w:t>, -CF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C37898" w:rsidRPr="00ED5FCA">
        <w:rPr>
          <w:rFonts w:ascii="Helvetica" w:hAnsi="Helvetica" w:cs="Arial"/>
          <w:sz w:val="20"/>
          <w:lang w:val="lt-LT"/>
        </w:rPr>
        <w:t xml:space="preserve"> arba -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="00C37898" w:rsidRPr="00ED5FCA">
        <w:rPr>
          <w:rFonts w:ascii="Helvetica" w:hAnsi="Helvetica" w:cs="Arial"/>
          <w:sz w:val="20"/>
          <w:lang w:val="lt-LT"/>
        </w:rPr>
        <w:t>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2</w:t>
      </w:r>
      <w:r w:rsidR="00C37898" w:rsidRPr="00ED5FCA">
        <w:rPr>
          <w:rFonts w:ascii="Helvetica" w:hAnsi="Helvetica" w:cs="Arial"/>
          <w:sz w:val="20"/>
          <w:lang w:val="lt-LT"/>
        </w:rPr>
        <w:t>OCH</w:t>
      </w:r>
      <w:r w:rsidR="00C37898"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="00C37898" w:rsidRPr="00ED5FCA">
        <w:rPr>
          <w:rFonts w:ascii="Helvetica" w:hAnsi="Helvetica" w:cs="Arial"/>
          <w:sz w:val="20"/>
          <w:lang w:val="lt-LT"/>
        </w:rPr>
        <w:t>;</w:t>
      </w:r>
    </w:p>
    <w:p w14:paraId="1B70A6A9" w14:textId="4B5D924E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0692F70E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71CE3A" w14:textId="41CDC87A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6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bet kurį iš 1-5 punktų, kur R</w:t>
      </w:r>
      <w:r w:rsidRPr="00ED5FCA">
        <w:rPr>
          <w:rFonts w:ascii="Helvetica" w:hAnsi="Helvetica" w:cs="Arial"/>
          <w:sz w:val="20"/>
          <w:vertAlign w:val="superscript"/>
          <w:lang w:val="lt-LT"/>
        </w:rPr>
        <w:t>2</w:t>
      </w:r>
      <w:r w:rsidRPr="00ED5FCA">
        <w:rPr>
          <w:rFonts w:ascii="Helvetica" w:hAnsi="Helvetica" w:cs="Arial"/>
          <w:sz w:val="20"/>
          <w:lang w:val="lt-LT"/>
        </w:rPr>
        <w:t xml:space="preserve"> yra CH</w:t>
      </w:r>
      <w:r w:rsidRPr="00ED5FCA">
        <w:rPr>
          <w:rFonts w:ascii="Helvetica" w:hAnsi="Helvetica" w:cs="Arial"/>
          <w:sz w:val="20"/>
          <w:vertAlign w:val="subscript"/>
          <w:lang w:val="lt-LT"/>
        </w:rPr>
        <w:t>3</w:t>
      </w:r>
      <w:r w:rsidRPr="00ED5FCA">
        <w:rPr>
          <w:rFonts w:ascii="Helvetica" w:hAnsi="Helvetica" w:cs="Arial"/>
          <w:sz w:val="20"/>
          <w:lang w:val="lt-LT"/>
        </w:rPr>
        <w:t xml:space="preserve">, 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07BD4CBB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461C18" w14:textId="130C5D25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7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1 punktą, kur junginys yra</w:t>
      </w:r>
    </w:p>
    <w:p w14:paraId="5159A2D5" w14:textId="54EE5DBA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1,3-benzodioksol-4-il]piperidin-1-il}metil)-1-[(2S)-oksetan-2-ilmetil]-1H-benzimidazol-6-karboksirūgštis;</w:t>
      </w:r>
    </w:p>
    <w:p w14:paraId="76C8B4F2" w14:textId="311E81A3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1,3-benzodioksol-4-il]piperidin-1-il}metil)-7-fluor-1-[(2S)-oksetan-2-ilmetil]-1H-benzimidazol-6-karboksirūgštis;</w:t>
      </w:r>
    </w:p>
    <w:p w14:paraId="0CD29384" w14:textId="5F3A70B5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S)-2-(4-chlor-2-fluorfenil)-1,3-benzodioksol-4-il]piperidin-1-il}metil)-1-[(2S)-oksetan-2-ilmetil]-1H-benzimidazol-6-karboksirūgštis;</w:t>
      </w:r>
    </w:p>
    <w:p w14:paraId="23B0CC34" w14:textId="6002BA9A" w:rsidR="003249AD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2-({4-[(2S)-2-(4-chlor-2-fluorfenil)-1,3-benzodioksol-4-il]piperidin-1-il}metil)-7-fluor-1-[(2S)-oksetan-2-ilmetil]-1H-benzimidazol-6-karboksirūgštis; arba </w:t>
      </w:r>
    </w:p>
    <w:p w14:paraId="499BC88F" w14:textId="147BB76F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1AC8C62C">
          <v:shape id="_x0000_i1028" type="#_x0000_t75" style="width:223.75pt;height:81.45pt">
            <v:imagedata r:id="rId9" o:title=""/>
          </v:shape>
        </w:pict>
      </w:r>
    </w:p>
    <w:p w14:paraId="0571DC24" w14:textId="33DE046D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457DE553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EC46CB" w14:textId="746451D7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8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1 punktą, kur junginys yra</w:t>
      </w:r>
    </w:p>
    <w:p w14:paraId="0C64A162" w14:textId="1FAC6999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2-metil-1,3-benzodioksol-4-il]piperidin-1-il}metil)-1-[(2S)-oksetan-2-ilmetil]-1H-benzimidazol-6-karboksirūgštis;</w:t>
      </w:r>
    </w:p>
    <w:p w14:paraId="0B8FD298" w14:textId="0385E50C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iano-2-fluorfenil)-2-metil-1,3-benzodioksol-4-il]piperidin-1-il}metil)-1-[(2S)-oksetan-2-ilmetil]-1H-benzimidazol-6-karboksirūgštis;</w:t>
      </w:r>
    </w:p>
    <w:p w14:paraId="278EC838" w14:textId="0BF1F6B9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5-chlorpiridin-2-il)-2-metil-1,3-benzodioksol-4-il]piperidin-1-il}metil)-1-[(2S)-oksetan-2-ilmetil]-1H-benzimidazol-6-karboksirūgštis;</w:t>
      </w:r>
    </w:p>
    <w:p w14:paraId="2BA3CC42" w14:textId="4B24395F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lastRenderedPageBreak/>
        <w:t>2-({4-[2-(4-chlor-2-fluorfenil)-2-metil-1,3-benzodioksol-4-il]piperidin-1-il}metil)-3-(1,3-oksazol-2-ilmetil)-3H-imidazo[4,5-b]piridin-5-karboksirūgštis;</w:t>
      </w:r>
    </w:p>
    <w:p w14:paraId="45DFD77E" w14:textId="47B9D3F8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2-metil-1,3-benzodioksol-4-il]piperidin-1-il}metil)-1-[(1-etil-1H-imidazol-5-il)metil]-1H-benzimidazol-6-karboksirūgštis;</w:t>
      </w:r>
    </w:p>
    <w:p w14:paraId="375ADC9C" w14:textId="1E646FDF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2-metil-1,3-benzodioksol-4-il]piperidin-1-il}metil)-1-(1,3-oksazol-4-ilmetil)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benzimidazol-6-karboksirūgštis;</w:t>
      </w:r>
    </w:p>
    <w:p w14:paraId="33CE0C5D" w14:textId="29BA9C36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2-metil-1,3-benzodioksol-4-il]piperidin-1-il}metil)-1-(piridin-3-ilmetil)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benzimidazol-6-karboksirūgštis;</w:t>
      </w:r>
    </w:p>
    <w:p w14:paraId="02BD0E67" w14:textId="7700970F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2-metil-1,3-benzodioksol-4-il]piperidin-1-il}metil)-1-(1,3-oksazol-5-ilmetil)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benzimidazol-6-karboksirūgštis;</w:t>
      </w:r>
    </w:p>
    <w:p w14:paraId="29DE24E4" w14:textId="6CB0110F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2-metil-1,3-benzodioksol-4-il]piperidin-1-il}metil)-1-[(1-etil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1,2,3-triazol-5-il)metil]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benzimidazol-6-karboksirūgštis;</w:t>
      </w:r>
    </w:p>
    <w:p w14:paraId="4A39FD65" w14:textId="1E3668AC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2-metil-1,3-benzodioksol-4-il]piperidin-1-il}metil)-1-(1,3-oksazol-2-ilmetil)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benzimidazol-6-karboksirūgštis;</w:t>
      </w:r>
    </w:p>
    <w:p w14:paraId="2DBAEFDF" w14:textId="285A4CE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hlor-2-fluorfenil)-7-fluor-2-metil-1,3-benzodioksol-4-il]piperidin-1-il}metil)-1-[(2</w:t>
      </w:r>
      <w:r w:rsidRPr="00ED5FCA">
        <w:rPr>
          <w:rFonts w:ascii="Helvetica" w:hAnsi="Helvetica" w:cs="Arial"/>
          <w:i/>
          <w:iCs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)-oksetan-2-ilmetil]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benzimidazol-6-karboksirūgštis;</w:t>
      </w:r>
    </w:p>
    <w:p w14:paraId="7791123A" w14:textId="6AC07302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4-ciano-2-fluorfenil)-2-metil-1,3-benzodioksol-4-il]piperidin-1-il}metil)-1-(1,3-oksazol-2-ilmetil)-1</w:t>
      </w:r>
      <w:r w:rsidRPr="00ED5FCA">
        <w:rPr>
          <w:rFonts w:ascii="Helvetica" w:hAnsi="Helvetica" w:cs="Arial"/>
          <w:i/>
          <w:iCs/>
          <w:sz w:val="20"/>
          <w:lang w:val="lt-LT"/>
        </w:rPr>
        <w:t>H</w:t>
      </w:r>
      <w:r w:rsidRPr="00ED5FCA">
        <w:rPr>
          <w:rFonts w:ascii="Helvetica" w:hAnsi="Helvetica" w:cs="Arial"/>
          <w:sz w:val="20"/>
          <w:lang w:val="lt-LT"/>
        </w:rPr>
        <w:t>-benzimidazol-6-karboksirūgštis;</w:t>
      </w:r>
    </w:p>
    <w:p w14:paraId="13754192" w14:textId="7408F66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S)-2-(4-chlor-2-fluorfenil)-2-metil-1,3-benzodioksol-4-il]piperidin-1-il}metil)-7-fluor-1-[(2S)-oksetan-2-ilmetil]-1H-benzimidazol-6-karboksirūgštis;</w:t>
      </w:r>
    </w:p>
    <w:p w14:paraId="14613351" w14:textId="16E1D61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S)-2-(4-chlor-2-fluorfenil)-2-metil-1,3-benzodioksol-4-il]piperidin-1-il}metil)-1-[(2S)-oksetan-2-ilmetil]-1H-benzimidazol-6-karboksirūgštis;</w:t>
      </w:r>
    </w:p>
    <w:p w14:paraId="6FFA6385" w14:textId="70DEEFD1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S)-2-(4-ciano-2-fluorfenil)-2-metil-1,3-benzodioksol-4-il]piperidin-1-il}metil)-1-[(2S)-oksetan-2-ilmetil]-1H-benzimidazol-6-karboksirūgštis;</w:t>
      </w:r>
    </w:p>
    <w:p w14:paraId="73C8CEE3" w14:textId="33A31F5C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S)-2-(5-chlorpiridin-2-il)-2-metil-1,3-benzodioksol-4-il]piperidin-1-il}metil)-1-[(2S)-oksetan-2-ilmetil]-1H-benzimidazol-6-karboksirūgštis;</w:t>
      </w:r>
    </w:p>
    <w:p w14:paraId="79B5D81E" w14:textId="13F6DEC5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S)-2-(4-chlor-2-fluorfenil)-2-metil-1,3-benzodioksol-4-il]piperidin-1-il}metil)-1-[(1-etil-1H-imidazol-5-il)metil]-1H-benzimidazol-6-karboksirūgštis;</w:t>
      </w:r>
    </w:p>
    <w:p w14:paraId="5030E844" w14:textId="00CCF6F3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R)-2-(4-ciano-2-fluorfenil)-2-metil-1,3-benzodioksol-4-il]piperidin-1-il}metil)-1-[(2S)-oksetan-2-ilmetil]-1H-benzimidazol-6-karboksirūgštis;</w:t>
      </w:r>
    </w:p>
    <w:p w14:paraId="7F4B4BCC" w14:textId="522A716A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R)-2-(5-chlorpiridin-2-il)-2-metil-1,3-benzodioksol-4-il]piperidin-1-il}metil)-1-[(2S)-oksetan-2-ilmetil]-1H-benzimidazol-6-karboksirūgštis; arba</w:t>
      </w:r>
    </w:p>
    <w:p w14:paraId="06A7BBD0" w14:textId="21B28CF9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R)-2-(4-chlor-2-fluorfenil)-2-metil-1,3-benzodioksol-4-il]piperidin-1-il}metil)-1-[(1-etil-1H-imidazol-5-il)metil]-1H-benzimidazol-6-karboksirūgštis;</w:t>
      </w:r>
    </w:p>
    <w:p w14:paraId="6BDCC0D9" w14:textId="64E8F489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1158659B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FE3323" w14:textId="77777777" w:rsidR="003249AD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9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 xml:space="preserve">Junginys pagal 1 punktą, kur junginys yra </w:t>
      </w:r>
    </w:p>
    <w:p w14:paraId="0B574FDE" w14:textId="0C487DE1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07481C3B">
          <v:shape id="_x0000_i1029" type="#_x0000_t75" style="width:221.75pt;height:84.5pt">
            <v:imagedata r:id="rId10" o:title=""/>
          </v:shape>
        </w:pict>
      </w:r>
    </w:p>
    <w:p w14:paraId="7841ADD9" w14:textId="2EE6B5A3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49B3E2EA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FDBAA6" w14:textId="1129D9FF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0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1 punktą, kur junginys yra</w:t>
      </w:r>
    </w:p>
    <w:p w14:paraId="59EE3776" w14:textId="46A54481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2-(5-chlorpiridin-2-il)-2-metil-1,3-benzodioksol-4-il]piperidin-1-il}metil)-1-[(2S)-oksetan-2-ilmetil]-1H-benzimidazol-6-karboksirūgštis;</w:t>
      </w:r>
    </w:p>
    <w:p w14:paraId="22D29CCF" w14:textId="4D41E387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2-({4-[(2S)-2-(5-chlorpiridin-2-il)-2-metil-1,3-benzodioksol-4-il]piperidin-1-il}metil)-1-[(2S)-oksetan-2-ilmetil]-1H-benzimidazol-6-karboksirūgštis; arba</w:t>
      </w:r>
    </w:p>
    <w:p w14:paraId="04D67D1B" w14:textId="73C283A3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2-({4-[(2R)-2-(5-chlorpiridin-2-il)-2-metil-1,3-benzodioksol-4-il]piperidin-1-il}metil)-1-[(2S)-oksetan-2-ilmetil]-1H-benzimidazol-6-karboksirūgštis; 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, kur druska yra tris druska.</w:t>
      </w:r>
    </w:p>
    <w:p w14:paraId="50205B6F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5558B7" w14:textId="4036BB59" w:rsidR="003249AD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1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1 punktą, kur junginys yra 2-({4-[2-(5-chlorpiridin-2-il)-2-metil-1,3-benzodioksol-4-il]piperidin-1-il}metil)-1-[(2S)-oksetan-2-ilmetil]-1H-benzimidazol-6-karboksirūgštis, DIAST-X2:</w:t>
      </w:r>
    </w:p>
    <w:p w14:paraId="6D02398F" w14:textId="5FD03A6D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775BDB69">
          <v:shape id="_x0000_i1030" type="#_x0000_t75" style="width:246.4pt;height:77.75pt">
            <v:imagedata r:id="rId11" o:title=""/>
          </v:shape>
        </w:pict>
      </w:r>
    </w:p>
    <w:p w14:paraId="36C97D15" w14:textId="52516A82" w:rsidR="00C37898" w:rsidRPr="00ED5FCA" w:rsidRDefault="00C37898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 xml:space="preserve">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0565D2D6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DD1F7E" w14:textId="1D536443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2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11 punktą, kur junginys yra farmaciniu požiūriu priimtina 2-({4-[2-(5-chlorpiridin-2-il)-2-metil-1,3-benzodioksol-4-il]piperidin-1-il}metil)-1-[(2S)-ksetan-2-ilmetil]-1H-benzimidazol-6-karboksirūgšti</w:t>
      </w:r>
      <w:r w:rsidR="00974080" w:rsidRPr="00ED5FCA">
        <w:rPr>
          <w:rFonts w:ascii="Helvetica" w:hAnsi="Helvetica" w:cs="Arial"/>
          <w:sz w:val="20"/>
          <w:lang w:val="lt-LT"/>
        </w:rPr>
        <w:t>e</w:t>
      </w:r>
      <w:r w:rsidRPr="00ED5FCA">
        <w:rPr>
          <w:rFonts w:ascii="Helvetica" w:hAnsi="Helvetica" w:cs="Arial"/>
          <w:sz w:val="20"/>
          <w:lang w:val="lt-LT"/>
        </w:rPr>
        <w:t>s, DIAST-X2</w:t>
      </w:r>
      <w:r w:rsidR="00974080" w:rsidRPr="00ED5FCA">
        <w:rPr>
          <w:rFonts w:ascii="Helvetica" w:hAnsi="Helvetica" w:cs="Arial"/>
          <w:sz w:val="20"/>
          <w:lang w:val="lt-LT"/>
        </w:rPr>
        <w:t>, druska</w:t>
      </w:r>
      <w:r w:rsidRPr="00ED5FCA">
        <w:rPr>
          <w:rFonts w:ascii="Helvetica" w:hAnsi="Helvetica" w:cs="Arial"/>
          <w:sz w:val="20"/>
          <w:lang w:val="lt-LT"/>
        </w:rPr>
        <w:t xml:space="preserve">: </w:t>
      </w:r>
    </w:p>
    <w:p w14:paraId="17DBBD01" w14:textId="1151612B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41CC3065">
          <v:shape id="_x0000_i1031" type="#_x0000_t75" style="width:247.75pt;height:77.05pt">
            <v:imagedata r:id="rId12" o:title=""/>
          </v:shape>
        </w:pict>
      </w:r>
    </w:p>
    <w:p w14:paraId="540976A4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A99822" w14:textId="01E61B5F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3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Junginys pagal 12 punktą, kur junginys yra 2-({4-[2-(5-chlorpiridin-2-il)-2-metil-1,3-benzodioksol-4-il]piperidin-1-il}metil)-1-[(2S)-oksetan-2-ilmetil]-1H-benzimidazol-6-karboksirūgšti</w:t>
      </w:r>
      <w:r w:rsidR="00974080" w:rsidRPr="00ED5FCA">
        <w:rPr>
          <w:rFonts w:ascii="Helvetica" w:hAnsi="Helvetica" w:cs="Arial"/>
          <w:sz w:val="20"/>
          <w:lang w:val="lt-LT"/>
        </w:rPr>
        <w:t>e</w:t>
      </w:r>
      <w:r w:rsidRPr="00ED5FCA">
        <w:rPr>
          <w:rFonts w:ascii="Helvetica" w:hAnsi="Helvetica" w:cs="Arial"/>
          <w:sz w:val="20"/>
          <w:lang w:val="lt-LT"/>
        </w:rPr>
        <w:t>s, DIAST-X2</w:t>
      </w:r>
      <w:r w:rsidR="00974080" w:rsidRPr="00ED5FCA">
        <w:rPr>
          <w:rFonts w:ascii="Helvetica" w:hAnsi="Helvetica" w:cs="Arial"/>
          <w:sz w:val="20"/>
          <w:lang w:val="lt-LT"/>
        </w:rPr>
        <w:t>, tris druska</w:t>
      </w:r>
      <w:r w:rsidRPr="00ED5FCA">
        <w:rPr>
          <w:rFonts w:ascii="Helvetica" w:hAnsi="Helvetica" w:cs="Arial"/>
          <w:sz w:val="20"/>
          <w:lang w:val="lt-LT"/>
        </w:rPr>
        <w:t xml:space="preserve">: </w:t>
      </w:r>
    </w:p>
    <w:p w14:paraId="75705B87" w14:textId="5376A0FF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7386D23D">
          <v:shape id="_x0000_i1032" type="#_x0000_t75" style="width:250.5pt;height:77.75pt">
            <v:imagedata r:id="rId13" o:title=""/>
          </v:shape>
        </w:pict>
      </w:r>
    </w:p>
    <w:p w14:paraId="731A5B94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8B1239" w14:textId="3987A0F9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4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 xml:space="preserve">Junginys pagal 11 punktą, kur junginys yra 2-({4-[2-(5-chlorpiridin-2-il)-2-metil-1,3-benzodioksol-4-il]piperidin-1-il}metil)-1-[(2S)-oksetan-2-ilmetil]-1H-benzimidazol-6-karboksirūgštis, DIAST-X2: </w:t>
      </w:r>
    </w:p>
    <w:p w14:paraId="194F08B7" w14:textId="7AC5F11A" w:rsidR="003249AD" w:rsidRPr="00ED5FCA" w:rsidRDefault="00000000" w:rsidP="00ED5FC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pict w14:anchorId="3FA32441">
          <v:shape id="_x0000_i1033" type="#_x0000_t75" style="width:248.8pt;height:77.75pt">
            <v:imagedata r:id="rId14" o:title=""/>
          </v:shape>
        </w:pict>
      </w:r>
    </w:p>
    <w:p w14:paraId="1EF4E0ED" w14:textId="46D959D2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702F1A" w14:textId="2C1BD1EE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lastRenderedPageBreak/>
        <w:t>15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="00B61756" w:rsidRPr="00ED5FCA">
        <w:rPr>
          <w:rFonts w:ascii="Helvetica" w:hAnsi="Helvetica" w:cs="Arial"/>
          <w:sz w:val="20"/>
          <w:lang w:val="lt-LT"/>
        </w:rPr>
        <w:t>2-({4-[(2S)-2-(4-chlor-2-fluorfenil)-2-metil-1,3-benzodioksol-4-il]piperidin-1-il}metil)-1-[(2S)-oksetan-2-ilmetil]-1H-benzimidazol-6-</w:t>
      </w:r>
      <w:r w:rsidR="00570060" w:rsidRPr="00ED5FCA">
        <w:rPr>
          <w:rFonts w:ascii="Helvetica" w:hAnsi="Helvetica" w:cs="Arial"/>
          <w:sz w:val="20"/>
          <w:lang w:val="lt-LT"/>
        </w:rPr>
        <w:t>karboksirūgšties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r w:rsidR="00974080" w:rsidRPr="00ED5FCA">
        <w:rPr>
          <w:rFonts w:ascii="Helvetica" w:hAnsi="Helvetica" w:cs="Arial"/>
          <w:sz w:val="20"/>
          <w:lang w:val="lt-LT"/>
        </w:rPr>
        <w:t xml:space="preserve">pagal 8 punktą </w:t>
      </w:r>
      <w:r w:rsidR="00570060" w:rsidRPr="00ED5FCA">
        <w:rPr>
          <w:rFonts w:ascii="Helvetica" w:hAnsi="Helvetica" w:cs="Arial"/>
          <w:sz w:val="20"/>
          <w:lang w:val="lt-LT"/>
        </w:rPr>
        <w:t>bevandenės 1,3-dihidroksi-2-(</w:t>
      </w:r>
      <w:proofErr w:type="spellStart"/>
      <w:r w:rsidR="00570060" w:rsidRPr="00ED5FCA">
        <w:rPr>
          <w:rFonts w:ascii="Helvetica" w:hAnsi="Helvetica" w:cs="Arial"/>
          <w:sz w:val="20"/>
          <w:lang w:val="lt-LT"/>
        </w:rPr>
        <w:t>hidroksimetil</w:t>
      </w:r>
      <w:proofErr w:type="spellEnd"/>
      <w:r w:rsidR="00570060" w:rsidRPr="00ED5FCA">
        <w:rPr>
          <w:rFonts w:ascii="Helvetica" w:hAnsi="Helvetica" w:cs="Arial"/>
          <w:sz w:val="20"/>
          <w:lang w:val="lt-LT"/>
        </w:rPr>
        <w:t>)propan-2-amonio druskos</w:t>
      </w:r>
      <w:r w:rsidR="00974080" w:rsidRPr="00ED5FCA">
        <w:rPr>
          <w:rFonts w:ascii="Helvetica" w:hAnsi="Helvetica" w:cs="Arial"/>
          <w:sz w:val="20"/>
          <w:lang w:val="lt-LT"/>
        </w:rPr>
        <w:t xml:space="preserve"> kristalinė forma (forma I)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570060" w:rsidRPr="00ED5FCA">
        <w:rPr>
          <w:rFonts w:ascii="Helvetica" w:hAnsi="Helvetica" w:cs="Arial"/>
          <w:sz w:val="20"/>
          <w:lang w:val="lt-LT"/>
        </w:rPr>
        <w:t>kurios</w:t>
      </w:r>
      <w:r w:rsidRPr="00ED5FCA">
        <w:rPr>
          <w:rFonts w:ascii="Helvetica" w:hAnsi="Helvetica" w:cs="Arial"/>
          <w:sz w:val="20"/>
          <w:lang w:val="lt-LT"/>
        </w:rPr>
        <w:t xml:space="preserve"> milteli</w:t>
      </w:r>
      <w:r w:rsidR="0057006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rentgeno spinduliuotės difrakcijos </w:t>
      </w:r>
      <w:r w:rsidR="00570060" w:rsidRPr="00ED5FCA">
        <w:rPr>
          <w:rFonts w:ascii="Helvetica" w:hAnsi="Helvetica" w:cs="Arial"/>
          <w:sz w:val="20"/>
          <w:lang w:val="lt-LT"/>
        </w:rPr>
        <w:t>grafikas</w:t>
      </w:r>
      <w:r w:rsidRPr="00ED5FCA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ED5FCA">
        <w:rPr>
          <w:rFonts w:ascii="Helvetica" w:hAnsi="Helvetica" w:cs="Arial"/>
          <w:sz w:val="20"/>
          <w:lang w:val="lt-LT"/>
        </w:rPr>
        <w:t>CuK</w:t>
      </w:r>
      <w:proofErr w:type="spellEnd"/>
      <w:r w:rsidRPr="00ED5FCA">
        <w:rPr>
          <w:rFonts w:ascii="Helvetica" w:hAnsi="Helvetica" w:cs="Arial"/>
          <w:sz w:val="20"/>
          <w:lang w:val="lt-LT"/>
        </w:rPr>
        <w:t>α spinduliuot</w:t>
      </w:r>
      <w:r w:rsidR="00570060" w:rsidRPr="00ED5FCA">
        <w:rPr>
          <w:rFonts w:ascii="Helvetica" w:hAnsi="Helvetica" w:cs="Arial"/>
          <w:sz w:val="20"/>
          <w:lang w:val="lt-LT"/>
        </w:rPr>
        <w:t>ė</w:t>
      </w:r>
      <w:r w:rsidRPr="00ED5FCA">
        <w:rPr>
          <w:rFonts w:ascii="Helvetica" w:hAnsi="Helvetica" w:cs="Arial"/>
          <w:sz w:val="20"/>
          <w:lang w:val="lt-LT"/>
        </w:rPr>
        <w:t xml:space="preserve">) apima mažiausiai dvi </w:t>
      </w:r>
      <w:r w:rsidR="00570060" w:rsidRPr="00ED5FCA">
        <w:rPr>
          <w:rFonts w:ascii="Helvetica" w:hAnsi="Helvetica" w:cs="Arial"/>
          <w:sz w:val="20"/>
          <w:lang w:val="lt-LT"/>
        </w:rPr>
        <w:t>charakteringas</w:t>
      </w:r>
      <w:r w:rsidRPr="00ED5FCA">
        <w:rPr>
          <w:rFonts w:ascii="Helvetica" w:hAnsi="Helvetica" w:cs="Arial"/>
          <w:sz w:val="20"/>
          <w:lang w:val="lt-LT"/>
        </w:rPr>
        <w:t xml:space="preserve"> smailes, išreikštas 2θ,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Pr="00ED5FCA">
        <w:rPr>
          <w:rFonts w:ascii="Helvetica" w:hAnsi="Helvetica" w:cs="Arial"/>
          <w:sz w:val="20"/>
          <w:lang w:val="lt-LT"/>
        </w:rPr>
        <w:t>as iš 3,7 ± 0,2°; 7,3 ± 0,2°; 8,5 ± 0,2°; 10,1</w:t>
      </w:r>
      <w:r w:rsidR="00570060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± 0,2°; 14,7± 0,2°; ir 16,9</w:t>
      </w:r>
      <w:r w:rsidR="00570060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± 0,2°.</w:t>
      </w:r>
      <w:r w:rsidR="00B61756" w:rsidRPr="00ED5FCA">
        <w:rPr>
          <w:rFonts w:ascii="Helvetica" w:hAnsi="Helvetica" w:cs="Arial"/>
          <w:sz w:val="20"/>
          <w:lang w:val="lt-LT"/>
        </w:rPr>
        <w:t xml:space="preserve"> </w:t>
      </w:r>
    </w:p>
    <w:p w14:paraId="4EB60DD3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A503CC" w14:textId="609ACEDF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6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="00570060" w:rsidRPr="00ED5FCA">
        <w:rPr>
          <w:rFonts w:ascii="Helvetica" w:hAnsi="Helvetica" w:cs="Arial"/>
          <w:sz w:val="20"/>
          <w:lang w:val="lt-LT"/>
        </w:rPr>
        <w:t>2-({4-[2-(5-chlorpiridin-2-il)-2-metil-1,3-benzodioksol-4-il]piperidin-1-il}metil)-1-[(2S)-oksetan-2-ilmetil]-1H-benzimidazol-6-karboksirūgšties</w:t>
      </w:r>
      <w:r w:rsidR="00974080" w:rsidRPr="00ED5FCA">
        <w:rPr>
          <w:rFonts w:ascii="Helvetica" w:hAnsi="Helvetica" w:cs="Arial"/>
          <w:sz w:val="20"/>
          <w:lang w:val="lt-LT"/>
        </w:rPr>
        <w:t>, DIAST-X2, pagal 11 punktą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r w:rsidR="00570060" w:rsidRPr="00ED5FCA">
        <w:rPr>
          <w:rFonts w:ascii="Helvetica" w:hAnsi="Helvetica" w:cs="Arial"/>
          <w:sz w:val="20"/>
          <w:lang w:val="lt-LT"/>
        </w:rPr>
        <w:t>bevandenės 1,3-dihidroksi-2-(</w:t>
      </w:r>
      <w:proofErr w:type="spellStart"/>
      <w:r w:rsidR="00570060" w:rsidRPr="00ED5FCA">
        <w:rPr>
          <w:rFonts w:ascii="Helvetica" w:hAnsi="Helvetica" w:cs="Arial"/>
          <w:sz w:val="20"/>
          <w:lang w:val="lt-LT"/>
        </w:rPr>
        <w:t>hidroksimetil</w:t>
      </w:r>
      <w:proofErr w:type="spellEnd"/>
      <w:r w:rsidR="00570060" w:rsidRPr="00ED5FCA">
        <w:rPr>
          <w:rFonts w:ascii="Helvetica" w:hAnsi="Helvetica" w:cs="Arial"/>
          <w:sz w:val="20"/>
          <w:lang w:val="lt-LT"/>
        </w:rPr>
        <w:t>)propan-2-amonio druskos</w:t>
      </w:r>
      <w:r w:rsidR="00974080" w:rsidRPr="00ED5FCA">
        <w:rPr>
          <w:rFonts w:ascii="Helvetica" w:hAnsi="Helvetica" w:cs="Arial"/>
          <w:sz w:val="20"/>
          <w:lang w:val="lt-LT"/>
        </w:rPr>
        <w:t xml:space="preserve"> kristalinė forma (forma A)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1853B7" w:rsidRPr="00ED5FCA">
        <w:rPr>
          <w:rFonts w:ascii="Helvetica" w:hAnsi="Helvetica" w:cs="Arial"/>
          <w:sz w:val="20"/>
          <w:lang w:val="lt-LT"/>
        </w:rPr>
        <w:t>kurios miltelių rentgeno spinduliuotės difrakcijos grafikas (</w:t>
      </w:r>
      <w:proofErr w:type="spellStart"/>
      <w:r w:rsidR="001853B7" w:rsidRPr="00ED5FCA">
        <w:rPr>
          <w:rFonts w:ascii="Helvetica" w:hAnsi="Helvetica" w:cs="Arial"/>
          <w:sz w:val="20"/>
          <w:lang w:val="lt-LT"/>
        </w:rPr>
        <w:t>CuK</w:t>
      </w:r>
      <w:proofErr w:type="spellEnd"/>
      <w:r w:rsidR="001853B7" w:rsidRPr="00ED5FCA">
        <w:rPr>
          <w:rFonts w:ascii="Helvetica" w:hAnsi="Helvetica" w:cs="Arial"/>
          <w:sz w:val="20"/>
          <w:lang w:val="lt-LT"/>
        </w:rPr>
        <w:t>α spinduliuotė) apima mažiausiai dvi charakteringas smailes, išreikštas 2θ, pasirinktas iš</w:t>
      </w:r>
      <w:r w:rsidRPr="00ED5FCA">
        <w:rPr>
          <w:rFonts w:ascii="Helvetica" w:hAnsi="Helvetica" w:cs="Arial"/>
          <w:sz w:val="20"/>
          <w:lang w:val="lt-LT"/>
        </w:rPr>
        <w:t xml:space="preserve"> 7,7 ± 0,2°; 15,2 ± 0,2°; 15,7</w:t>
      </w:r>
      <w:r w:rsidR="001853B7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± 0,2°; ir 17,6</w:t>
      </w:r>
      <w:r w:rsidR="001853B7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>± 0,2°.</w:t>
      </w:r>
    </w:p>
    <w:p w14:paraId="78004106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B6A096" w14:textId="45D6662F" w:rsidR="00C37898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7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 xml:space="preserve">Farmacinė kompozicija, apimanti (1) junginį pagal bet kurį iš 1-14 punktų arba farmaciniu požiūriu priimtiną </w:t>
      </w:r>
      <w:r w:rsidR="00CA37A0" w:rsidRPr="00ED5FCA">
        <w:rPr>
          <w:rFonts w:ascii="Helvetica" w:hAnsi="Helvetica" w:cs="Arial"/>
          <w:sz w:val="20"/>
          <w:lang w:val="lt-LT"/>
        </w:rPr>
        <w:t xml:space="preserve">jo </w:t>
      </w:r>
      <w:r w:rsidRPr="00ED5FCA">
        <w:rPr>
          <w:rFonts w:ascii="Helvetica" w:hAnsi="Helvetica" w:cs="Arial"/>
          <w:sz w:val="20"/>
          <w:lang w:val="lt-LT"/>
        </w:rPr>
        <w:t xml:space="preserve">druską, arba kristalinę formą pagal 15 arba 16 punktą ir (2) farmaciniu požiūriu priimtiną </w:t>
      </w:r>
      <w:r w:rsidR="00CA37A0" w:rsidRPr="00ED5FCA">
        <w:rPr>
          <w:rFonts w:ascii="Helvetica" w:hAnsi="Helvetica" w:cs="Arial"/>
          <w:sz w:val="20"/>
          <w:lang w:val="lt-LT"/>
        </w:rPr>
        <w:t>pagalbinę medžiagą</w:t>
      </w:r>
      <w:r w:rsidRPr="00ED5FCA">
        <w:rPr>
          <w:rFonts w:ascii="Helvetica" w:hAnsi="Helvetica" w:cs="Arial"/>
          <w:sz w:val="20"/>
          <w:lang w:val="lt-LT"/>
        </w:rPr>
        <w:t>.</w:t>
      </w:r>
    </w:p>
    <w:p w14:paraId="7F96504D" w14:textId="77777777" w:rsidR="003249AD" w:rsidRPr="00ED5FCA" w:rsidRDefault="003249AD" w:rsidP="00ED5FC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4D40BDB5" w:rsidR="001427C4" w:rsidRPr="00ED5FCA" w:rsidRDefault="00C37898" w:rsidP="00ED5FC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D5FCA">
        <w:rPr>
          <w:rFonts w:ascii="Helvetica" w:hAnsi="Helvetica" w:cs="Arial"/>
          <w:sz w:val="20"/>
          <w:lang w:val="lt-LT"/>
        </w:rPr>
        <w:t>18.</w:t>
      </w:r>
      <w:r w:rsidR="003249AD" w:rsidRPr="00ED5FCA">
        <w:rPr>
          <w:rFonts w:ascii="Helvetica" w:hAnsi="Helvetica" w:cs="Arial"/>
          <w:sz w:val="20"/>
          <w:lang w:val="lt-LT"/>
        </w:rPr>
        <w:t xml:space="preserve"> </w:t>
      </w:r>
      <w:r w:rsidRPr="00ED5FCA">
        <w:rPr>
          <w:rFonts w:ascii="Helvetica" w:hAnsi="Helvetica" w:cs="Arial"/>
          <w:sz w:val="20"/>
          <w:lang w:val="lt-LT"/>
        </w:rPr>
        <w:t xml:space="preserve">Junginys pagal bet kurį iš 1-14 punktų arba </w:t>
      </w:r>
      <w:r w:rsidR="00B52693" w:rsidRPr="00ED5FCA">
        <w:rPr>
          <w:rFonts w:ascii="Helvetica" w:hAnsi="Helvetica" w:cs="Arial"/>
          <w:sz w:val="20"/>
          <w:lang w:val="lt-LT"/>
        </w:rPr>
        <w:t>farmaciniu požiūriu priimtina jo druska</w:t>
      </w:r>
      <w:r w:rsidRPr="00ED5FCA">
        <w:rPr>
          <w:rFonts w:ascii="Helvetica" w:hAnsi="Helvetica" w:cs="Arial"/>
          <w:sz w:val="20"/>
          <w:lang w:val="lt-LT"/>
        </w:rPr>
        <w:t xml:space="preserve">, arba kristalinė forma pagal 15 arba 16 punktą, skirti naudoti gydant </w:t>
      </w:r>
      <w:proofErr w:type="spellStart"/>
      <w:r w:rsidRPr="00ED5FCA">
        <w:rPr>
          <w:rFonts w:ascii="Helvetica" w:hAnsi="Helvetica" w:cs="Arial"/>
          <w:sz w:val="20"/>
          <w:lang w:val="lt-LT"/>
        </w:rPr>
        <w:t>kardiometabolinę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ir susijusią ligą arba sutrikimą, kur liga arba sutrikimas yra </w:t>
      </w:r>
      <w:r w:rsidR="00B52693" w:rsidRPr="00ED5FCA">
        <w:rPr>
          <w:rFonts w:ascii="Helvetica" w:hAnsi="Helvetica" w:cs="Arial"/>
          <w:sz w:val="20"/>
          <w:lang w:val="lt-LT"/>
        </w:rPr>
        <w:t>pasirinkt</w:t>
      </w:r>
      <w:r w:rsidRPr="00ED5FCA">
        <w:rPr>
          <w:rFonts w:ascii="Helvetica" w:hAnsi="Helvetica" w:cs="Arial"/>
          <w:sz w:val="20"/>
          <w:lang w:val="lt-LT"/>
        </w:rPr>
        <w:t>as iš grupės, susidedančios</w:t>
      </w:r>
      <w:r w:rsidR="00CA37A0" w:rsidRPr="00ED5FCA">
        <w:rPr>
          <w:rFonts w:ascii="Helvetica" w:hAnsi="Helvetica" w:cs="Arial"/>
          <w:sz w:val="20"/>
          <w:lang w:val="lt-LT"/>
        </w:rPr>
        <w:t xml:space="preserve"> iš</w:t>
      </w:r>
      <w:r w:rsidRPr="00ED5FCA">
        <w:rPr>
          <w:rFonts w:ascii="Helvetica" w:hAnsi="Helvetica" w:cs="Arial"/>
          <w:sz w:val="20"/>
          <w:lang w:val="lt-LT"/>
        </w:rPr>
        <w:t xml:space="preserve"> T1D, T2DM, </w:t>
      </w:r>
      <w:proofErr w:type="spellStart"/>
      <w:r w:rsidRPr="00ED5FCA">
        <w:rPr>
          <w:rFonts w:ascii="Helvetica" w:hAnsi="Helvetica" w:cs="Arial"/>
          <w:sz w:val="20"/>
          <w:lang w:val="lt-LT"/>
        </w:rPr>
        <w:t>priešdiabet</w:t>
      </w:r>
      <w:r w:rsidR="00CA37A0" w:rsidRPr="00ED5FCA">
        <w:rPr>
          <w:rFonts w:ascii="Helvetica" w:hAnsi="Helvetica" w:cs="Arial"/>
          <w:sz w:val="20"/>
          <w:lang w:val="lt-LT"/>
        </w:rPr>
        <w:t>inių</w:t>
      </w:r>
      <w:proofErr w:type="spellEnd"/>
      <w:r w:rsidR="00CA37A0" w:rsidRPr="00ED5FCA">
        <w:rPr>
          <w:rFonts w:ascii="Helvetica" w:hAnsi="Helvetica" w:cs="Arial"/>
          <w:sz w:val="20"/>
          <w:lang w:val="lt-LT"/>
        </w:rPr>
        <w:t xml:space="preserve"> būklių</w:t>
      </w:r>
      <w:r w:rsidRPr="00ED5FCA">
        <w:rPr>
          <w:rFonts w:ascii="Helvetica" w:hAnsi="Helvetica" w:cs="Arial"/>
          <w:sz w:val="20"/>
          <w:lang w:val="lt-LT"/>
        </w:rPr>
        <w:t>, idiopatini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T1D, LADA, EOD, YOAD, MODY, su netinkama mityba susij</w:t>
      </w:r>
      <w:r w:rsidR="00CA37A0" w:rsidRPr="00ED5FCA">
        <w:rPr>
          <w:rFonts w:ascii="Helvetica" w:hAnsi="Helvetica" w:cs="Arial"/>
          <w:sz w:val="20"/>
          <w:lang w:val="lt-LT"/>
        </w:rPr>
        <w:t>usio</w:t>
      </w:r>
      <w:r w:rsidRPr="00ED5FCA">
        <w:rPr>
          <w:rFonts w:ascii="Helvetica" w:hAnsi="Helvetica" w:cs="Arial"/>
          <w:sz w:val="20"/>
          <w:lang w:val="lt-LT"/>
        </w:rPr>
        <w:t xml:space="preserve"> diabet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gestacini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diabet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hiperglikem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atsparum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nsulinui, kepenų atsparum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nsulinui, sutrikusi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 gliukozės toleranc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diabetinė</w:t>
      </w:r>
      <w:r w:rsidR="00CA37A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neuropat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diabetinė</w:t>
      </w:r>
      <w:r w:rsidR="00CA37A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nefropat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proofErr w:type="spellEnd"/>
      <w:r w:rsidRPr="00ED5FCA">
        <w:rPr>
          <w:rFonts w:ascii="Helvetica" w:hAnsi="Helvetica" w:cs="Arial"/>
          <w:sz w:val="20"/>
          <w:lang w:val="lt-LT"/>
        </w:rPr>
        <w:t>, inkstų lig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diabetinė</w:t>
      </w:r>
      <w:r w:rsidR="00CA37A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retinopat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adipocitų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disfunkc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visceralini</w:t>
      </w:r>
      <w:r w:rsidR="00CA37A0" w:rsidRPr="00ED5FCA">
        <w:rPr>
          <w:rFonts w:ascii="Helvetica" w:hAnsi="Helvetica" w:cs="Arial"/>
          <w:sz w:val="20"/>
          <w:lang w:val="lt-LT"/>
        </w:rPr>
        <w:t>ų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riebalų </w:t>
      </w:r>
      <w:r w:rsidR="00CA37A0" w:rsidRPr="00ED5FCA">
        <w:rPr>
          <w:rFonts w:ascii="Helvetica" w:hAnsi="Helvetica" w:cs="Arial"/>
          <w:sz w:val="20"/>
          <w:lang w:val="lt-LT"/>
        </w:rPr>
        <w:t>sankaupų</w:t>
      </w:r>
      <w:r w:rsidRPr="00ED5FCA">
        <w:rPr>
          <w:rFonts w:ascii="Helvetica" w:hAnsi="Helvetica" w:cs="Arial"/>
          <w:sz w:val="20"/>
          <w:lang w:val="lt-LT"/>
        </w:rPr>
        <w:t xml:space="preserve">, miego </w:t>
      </w:r>
      <w:proofErr w:type="spellStart"/>
      <w:r w:rsidRPr="00ED5FCA">
        <w:rPr>
          <w:rFonts w:ascii="Helvetica" w:hAnsi="Helvetica" w:cs="Arial"/>
          <w:sz w:val="20"/>
          <w:lang w:val="lt-LT"/>
        </w:rPr>
        <w:t>apnė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proofErr w:type="spellEnd"/>
      <w:r w:rsidRPr="00ED5FCA">
        <w:rPr>
          <w:rFonts w:ascii="Helvetica" w:hAnsi="Helvetica" w:cs="Arial"/>
          <w:sz w:val="20"/>
          <w:lang w:val="lt-LT"/>
        </w:rPr>
        <w:t>, nutukim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valgymo sutrikim</w:t>
      </w:r>
      <w:r w:rsidR="00CA37A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>, svorio padidėjim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vartojant kitus vaistus, per dideli</w:t>
      </w:r>
      <w:r w:rsidR="00CA37A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cukraus </w:t>
      </w:r>
      <w:r w:rsidR="00CA37A0" w:rsidRPr="00ED5FCA">
        <w:rPr>
          <w:rFonts w:ascii="Helvetica" w:hAnsi="Helvetica" w:cs="Arial"/>
          <w:sz w:val="20"/>
          <w:lang w:val="lt-LT"/>
        </w:rPr>
        <w:t>potrauki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dislipidem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hiperinsulinem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proofErr w:type="spellEnd"/>
      <w:r w:rsidRPr="00ED5FCA">
        <w:rPr>
          <w:rFonts w:ascii="Helvetica" w:hAnsi="Helvetica" w:cs="Arial"/>
          <w:sz w:val="20"/>
          <w:lang w:val="lt-LT"/>
        </w:rPr>
        <w:t>, NAFLD, NASH, fibrozė</w:t>
      </w:r>
      <w:r w:rsidR="00CA37A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, cirozė</w:t>
      </w:r>
      <w:r w:rsidR="00CA37A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, kepenų ląstelių karcinom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širdies ir kraujagyslių lig</w:t>
      </w:r>
      <w:r w:rsidR="00CA37A0" w:rsidRPr="00ED5FCA">
        <w:rPr>
          <w:rFonts w:ascii="Helvetica" w:hAnsi="Helvetica" w:cs="Arial"/>
          <w:sz w:val="20"/>
          <w:lang w:val="lt-LT"/>
        </w:rPr>
        <w:t>os, aterosklerozės,</w:t>
      </w:r>
      <w:r w:rsidRPr="00ED5FCA">
        <w:rPr>
          <w:rFonts w:ascii="Helvetica" w:hAnsi="Helvetica" w:cs="Arial"/>
          <w:sz w:val="20"/>
          <w:lang w:val="lt-LT"/>
        </w:rPr>
        <w:t xml:space="preserve"> vainikinių arterijų lig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periferinių kraujagyslių lig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hipertenz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endotelio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disfunkcij</w:t>
      </w:r>
      <w:r w:rsidR="00CA37A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C62770" w:rsidRPr="00ED5FCA">
        <w:rPr>
          <w:rFonts w:ascii="Helvetica" w:hAnsi="Helvetica" w:cs="Arial"/>
          <w:sz w:val="20"/>
          <w:lang w:val="lt-LT"/>
        </w:rPr>
        <w:t>sumažėjusio</w:t>
      </w:r>
      <w:r w:rsidRPr="00ED5FCA">
        <w:rPr>
          <w:rFonts w:ascii="Helvetica" w:hAnsi="Helvetica" w:cs="Arial"/>
          <w:sz w:val="20"/>
          <w:lang w:val="lt-LT"/>
        </w:rPr>
        <w:t xml:space="preserve"> kraujagyslių </w:t>
      </w:r>
      <w:r w:rsidR="00C62770" w:rsidRPr="00ED5FCA">
        <w:rPr>
          <w:rFonts w:ascii="Helvetica" w:hAnsi="Helvetica" w:cs="Arial"/>
          <w:sz w:val="20"/>
          <w:lang w:val="lt-LT"/>
        </w:rPr>
        <w:t>elastingum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staz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širdies nepakankamu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miokardo infarkt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insult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hemorag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nsult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išem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nsult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traum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galvos smegenų pažeidi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plaučių hipertenzij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resten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po angioplastikos, protarp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šlub</w:t>
      </w:r>
      <w:r w:rsidR="00C62770" w:rsidRPr="00ED5FCA">
        <w:rPr>
          <w:rFonts w:ascii="Helvetica" w:hAnsi="Helvetica" w:cs="Arial"/>
          <w:sz w:val="20"/>
          <w:lang w:val="lt-LT"/>
        </w:rPr>
        <w:t>avim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C62770" w:rsidRPr="00ED5FCA">
        <w:rPr>
          <w:rFonts w:ascii="Helvetica" w:hAnsi="Helvetica" w:cs="Arial"/>
          <w:sz w:val="20"/>
          <w:lang w:val="lt-LT"/>
        </w:rPr>
        <w:t>lipemijo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po valgio, </w:t>
      </w:r>
      <w:proofErr w:type="spellStart"/>
      <w:r w:rsidRPr="00ED5FCA">
        <w:rPr>
          <w:rFonts w:ascii="Helvetica" w:hAnsi="Helvetica" w:cs="Arial"/>
          <w:sz w:val="20"/>
          <w:lang w:val="lt-LT"/>
        </w:rPr>
        <w:t>metabolin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acid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proofErr w:type="spellEnd"/>
      <w:r w:rsidRPr="00ED5FCA">
        <w:rPr>
          <w:rFonts w:ascii="Helvetica" w:hAnsi="Helvetica" w:cs="Arial"/>
          <w:sz w:val="20"/>
          <w:lang w:val="lt-LT"/>
        </w:rPr>
        <w:t>, ket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, artrit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osteopor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, Parkinsono lig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kairiojo skilvelio hipertrofij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periferinių arterijų lig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geltonosios dėmės degeneracij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katarakt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glomeruloskler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proofErr w:type="spellEnd"/>
      <w:r w:rsidRPr="00ED5FCA">
        <w:rPr>
          <w:rFonts w:ascii="Helvetica" w:hAnsi="Helvetica" w:cs="Arial"/>
          <w:sz w:val="20"/>
          <w:lang w:val="lt-LT"/>
        </w:rPr>
        <w:t>, lėt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nkstų nepakankamu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metabol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sindro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X sindro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priešmenstruacini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sindro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krūtinės angin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tromb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, ateroskler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, praeinan</w:t>
      </w:r>
      <w:r w:rsidR="00C62770" w:rsidRPr="00ED5FCA">
        <w:rPr>
          <w:rFonts w:ascii="Helvetica" w:hAnsi="Helvetica" w:cs="Arial"/>
          <w:sz w:val="20"/>
          <w:lang w:val="lt-LT"/>
        </w:rPr>
        <w:t>čių</w:t>
      </w:r>
      <w:r w:rsidRPr="00ED5FCA">
        <w:rPr>
          <w:rFonts w:ascii="Helvetica" w:hAnsi="Helvetica" w:cs="Arial"/>
          <w:sz w:val="20"/>
          <w:lang w:val="lt-LT"/>
        </w:rPr>
        <w:t xml:space="preserve"> išemin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lig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 priepuoli</w:t>
      </w:r>
      <w:r w:rsidR="00C6277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, kraujagyslių </w:t>
      </w:r>
      <w:proofErr w:type="spellStart"/>
      <w:r w:rsidRPr="00ED5FCA">
        <w:rPr>
          <w:rFonts w:ascii="Helvetica" w:hAnsi="Helvetica" w:cs="Arial"/>
          <w:sz w:val="20"/>
          <w:lang w:val="lt-LT"/>
        </w:rPr>
        <w:t>resteno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proofErr w:type="spellEnd"/>
      <w:r w:rsidRPr="00ED5FCA">
        <w:rPr>
          <w:rFonts w:ascii="Helvetica" w:hAnsi="Helvetica" w:cs="Arial"/>
          <w:sz w:val="20"/>
          <w:lang w:val="lt-LT"/>
        </w:rPr>
        <w:t>, sutrikusi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 gliukozės apykait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sutrikusi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 gliukozės koncentracij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 plazmoje nevalgius, </w:t>
      </w:r>
      <w:proofErr w:type="spellStart"/>
      <w:r w:rsidRPr="00ED5FCA">
        <w:rPr>
          <w:rFonts w:ascii="Helvetica" w:hAnsi="Helvetica" w:cs="Arial"/>
          <w:sz w:val="20"/>
          <w:lang w:val="lt-LT"/>
        </w:rPr>
        <w:t>hiperurikemij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proofErr w:type="spellEnd"/>
      <w:r w:rsidRPr="00ED5FCA">
        <w:rPr>
          <w:rFonts w:ascii="Helvetica" w:hAnsi="Helvetica" w:cs="Arial"/>
          <w:sz w:val="20"/>
          <w:lang w:val="lt-LT"/>
        </w:rPr>
        <w:t>, podagr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erekcijos sutriki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odos ir jungiamojo audinio sutrikim</w:t>
      </w:r>
      <w:r w:rsidR="00C6277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>, psoriaz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>, pėdų išopėjim</w:t>
      </w:r>
      <w:r w:rsidR="00C6277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>, opini</w:t>
      </w:r>
      <w:r w:rsidR="00C6277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 kolit</w:t>
      </w:r>
      <w:r w:rsidR="00C62770" w:rsidRPr="00ED5FCA">
        <w:rPr>
          <w:rFonts w:ascii="Helvetica" w:hAnsi="Helvetica" w:cs="Arial"/>
          <w:sz w:val="20"/>
          <w:lang w:val="lt-LT"/>
        </w:rPr>
        <w:t>ų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hiper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D5FCA">
        <w:rPr>
          <w:rFonts w:ascii="Helvetica" w:hAnsi="Helvetica" w:cs="Arial"/>
          <w:sz w:val="20"/>
          <w:lang w:val="lt-LT"/>
        </w:rPr>
        <w:t>apo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B </w:t>
      </w:r>
      <w:proofErr w:type="spellStart"/>
      <w:r w:rsidRPr="00ED5FCA">
        <w:rPr>
          <w:rFonts w:ascii="Helvetica" w:hAnsi="Helvetica" w:cs="Arial"/>
          <w:sz w:val="20"/>
          <w:lang w:val="lt-LT"/>
        </w:rPr>
        <w:t>lipoproteinemij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proofErr w:type="spellEnd"/>
      <w:r w:rsidRPr="00ED5FCA">
        <w:rPr>
          <w:rFonts w:ascii="Helvetica" w:hAnsi="Helvetica" w:cs="Arial"/>
          <w:sz w:val="20"/>
          <w:lang w:val="lt-LT"/>
        </w:rPr>
        <w:t>, Alzheimerio lig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r w:rsidR="00C62770" w:rsidRPr="00ED5FCA">
        <w:rPr>
          <w:rFonts w:ascii="Helvetica" w:hAnsi="Helvetica" w:cs="Arial"/>
          <w:sz w:val="20"/>
          <w:lang w:val="lt-LT"/>
        </w:rPr>
        <w:t xml:space="preserve">šizofrenijos, </w:t>
      </w:r>
      <w:r w:rsidRPr="00ED5FCA">
        <w:rPr>
          <w:rFonts w:ascii="Helvetica" w:hAnsi="Helvetica" w:cs="Arial"/>
          <w:sz w:val="20"/>
          <w:lang w:val="lt-LT"/>
        </w:rPr>
        <w:t>pažinimo sutriki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uždegiminė</w:t>
      </w:r>
      <w:r w:rsidR="00C62770" w:rsidRPr="00ED5FCA">
        <w:rPr>
          <w:rFonts w:ascii="Helvetica" w:hAnsi="Helvetica" w:cs="Arial"/>
          <w:sz w:val="20"/>
          <w:lang w:val="lt-LT"/>
        </w:rPr>
        <w:t>s</w:t>
      </w:r>
      <w:r w:rsidRPr="00ED5FCA">
        <w:rPr>
          <w:rFonts w:ascii="Helvetica" w:hAnsi="Helvetica" w:cs="Arial"/>
          <w:sz w:val="20"/>
          <w:lang w:val="lt-LT"/>
        </w:rPr>
        <w:t xml:space="preserve"> žarnyno lig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trumpos</w:t>
      </w:r>
      <w:r w:rsidR="00C62770" w:rsidRPr="00ED5FCA">
        <w:rPr>
          <w:rFonts w:ascii="Helvetica" w:hAnsi="Helvetica" w:cs="Arial"/>
          <w:sz w:val="20"/>
          <w:lang w:val="lt-LT"/>
        </w:rPr>
        <w:t>ios</w:t>
      </w:r>
      <w:r w:rsidRPr="00ED5FCA">
        <w:rPr>
          <w:rFonts w:ascii="Helvetica" w:hAnsi="Helvetica" w:cs="Arial"/>
          <w:sz w:val="20"/>
          <w:lang w:val="lt-LT"/>
        </w:rPr>
        <w:t xml:space="preserve"> žarnos sindro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Krono lig</w:t>
      </w:r>
      <w:r w:rsidR="00C62770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>, kolit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, dirgliosios žarnos sindrom</w:t>
      </w:r>
      <w:r w:rsidR="00C62770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ED5FCA">
        <w:rPr>
          <w:rFonts w:ascii="Helvetica" w:hAnsi="Helvetica" w:cs="Arial"/>
          <w:sz w:val="20"/>
          <w:lang w:val="lt-LT"/>
        </w:rPr>
        <w:t>policistinių</w:t>
      </w:r>
      <w:proofErr w:type="spellEnd"/>
      <w:r w:rsidRPr="00ED5FCA">
        <w:rPr>
          <w:rFonts w:ascii="Helvetica" w:hAnsi="Helvetica" w:cs="Arial"/>
          <w:sz w:val="20"/>
          <w:lang w:val="lt-LT"/>
        </w:rPr>
        <w:t xml:space="preserve"> kiaušidžių sindromo profilaktik</w:t>
      </w:r>
      <w:r w:rsidR="00821903" w:rsidRPr="00ED5FCA">
        <w:rPr>
          <w:rFonts w:ascii="Helvetica" w:hAnsi="Helvetica" w:cs="Arial"/>
          <w:sz w:val="20"/>
          <w:lang w:val="lt-LT"/>
        </w:rPr>
        <w:t>os</w:t>
      </w:r>
      <w:r w:rsidRPr="00ED5FCA">
        <w:rPr>
          <w:rFonts w:ascii="Helvetica" w:hAnsi="Helvetica" w:cs="Arial"/>
          <w:sz w:val="20"/>
          <w:lang w:val="lt-LT"/>
        </w:rPr>
        <w:t xml:space="preserve"> arba gydym</w:t>
      </w:r>
      <w:r w:rsidR="00821903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 xml:space="preserve"> ir priklausomybės gydym</w:t>
      </w:r>
      <w:r w:rsidR="00821903" w:rsidRPr="00ED5FCA">
        <w:rPr>
          <w:rFonts w:ascii="Helvetica" w:hAnsi="Helvetica" w:cs="Arial"/>
          <w:sz w:val="20"/>
          <w:lang w:val="lt-LT"/>
        </w:rPr>
        <w:t>o</w:t>
      </w:r>
      <w:r w:rsidRPr="00ED5FCA">
        <w:rPr>
          <w:rFonts w:ascii="Helvetica" w:hAnsi="Helvetica" w:cs="Arial"/>
          <w:sz w:val="20"/>
          <w:lang w:val="lt-LT"/>
        </w:rPr>
        <w:t>.</w:t>
      </w:r>
    </w:p>
    <w:sectPr w:rsidR="001427C4" w:rsidRPr="00ED5FCA" w:rsidSect="00ED5FC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B024F" w14:textId="77777777" w:rsidR="001A04B8" w:rsidRDefault="001A04B8" w:rsidP="007B0A41">
      <w:pPr>
        <w:spacing w:after="0" w:line="240" w:lineRule="auto"/>
      </w:pPr>
      <w:r>
        <w:separator/>
      </w:r>
    </w:p>
  </w:endnote>
  <w:endnote w:type="continuationSeparator" w:id="0">
    <w:p w14:paraId="700D452A" w14:textId="77777777" w:rsidR="001A04B8" w:rsidRDefault="001A04B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14492" w14:textId="77777777" w:rsidR="001A04B8" w:rsidRDefault="001A04B8" w:rsidP="007B0A41">
      <w:pPr>
        <w:spacing w:after="0" w:line="240" w:lineRule="auto"/>
      </w:pPr>
      <w:r>
        <w:separator/>
      </w:r>
    </w:p>
  </w:footnote>
  <w:footnote w:type="continuationSeparator" w:id="0">
    <w:p w14:paraId="14701E0C" w14:textId="77777777" w:rsidR="001A04B8" w:rsidRDefault="001A04B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454"/>
    <w:rsid w:val="001308ED"/>
    <w:rsid w:val="001327C3"/>
    <w:rsid w:val="001427C4"/>
    <w:rsid w:val="001668DF"/>
    <w:rsid w:val="001853B7"/>
    <w:rsid w:val="00192F10"/>
    <w:rsid w:val="001A04B8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D8A"/>
    <w:rsid w:val="002E0F37"/>
    <w:rsid w:val="00316FB7"/>
    <w:rsid w:val="003249AD"/>
    <w:rsid w:val="0033781F"/>
    <w:rsid w:val="00345AB0"/>
    <w:rsid w:val="003700E9"/>
    <w:rsid w:val="003709BF"/>
    <w:rsid w:val="00370A78"/>
    <w:rsid w:val="00372A7E"/>
    <w:rsid w:val="00395FC3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83512"/>
    <w:rsid w:val="004A11D8"/>
    <w:rsid w:val="004C1469"/>
    <w:rsid w:val="004C296A"/>
    <w:rsid w:val="00500B25"/>
    <w:rsid w:val="0053198F"/>
    <w:rsid w:val="005324BA"/>
    <w:rsid w:val="00560B7D"/>
    <w:rsid w:val="00564911"/>
    <w:rsid w:val="00570060"/>
    <w:rsid w:val="0059478E"/>
    <w:rsid w:val="005C70E9"/>
    <w:rsid w:val="005D37DF"/>
    <w:rsid w:val="005D3B9A"/>
    <w:rsid w:val="005E238A"/>
    <w:rsid w:val="00600FCD"/>
    <w:rsid w:val="006049CC"/>
    <w:rsid w:val="00617E21"/>
    <w:rsid w:val="006246F0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14877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1903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8E73D3"/>
    <w:rsid w:val="0090596D"/>
    <w:rsid w:val="00907FD8"/>
    <w:rsid w:val="00944B44"/>
    <w:rsid w:val="00947ACD"/>
    <w:rsid w:val="00963C86"/>
    <w:rsid w:val="00971B8A"/>
    <w:rsid w:val="00974080"/>
    <w:rsid w:val="009766FA"/>
    <w:rsid w:val="0098532A"/>
    <w:rsid w:val="00992879"/>
    <w:rsid w:val="009B2E35"/>
    <w:rsid w:val="009B6C12"/>
    <w:rsid w:val="009E1482"/>
    <w:rsid w:val="009E3228"/>
    <w:rsid w:val="00A02F0C"/>
    <w:rsid w:val="00A22BBD"/>
    <w:rsid w:val="00A3340C"/>
    <w:rsid w:val="00A4282B"/>
    <w:rsid w:val="00A51B6C"/>
    <w:rsid w:val="00A534B9"/>
    <w:rsid w:val="00AA3A1F"/>
    <w:rsid w:val="00AB0523"/>
    <w:rsid w:val="00AD4691"/>
    <w:rsid w:val="00AE4C3F"/>
    <w:rsid w:val="00AE51EA"/>
    <w:rsid w:val="00AE7DF3"/>
    <w:rsid w:val="00B200E3"/>
    <w:rsid w:val="00B226B6"/>
    <w:rsid w:val="00B264AD"/>
    <w:rsid w:val="00B52693"/>
    <w:rsid w:val="00B61756"/>
    <w:rsid w:val="00B6516C"/>
    <w:rsid w:val="00B70727"/>
    <w:rsid w:val="00B81287"/>
    <w:rsid w:val="00B86C5A"/>
    <w:rsid w:val="00B941E6"/>
    <w:rsid w:val="00BC4201"/>
    <w:rsid w:val="00BD2789"/>
    <w:rsid w:val="00BD5417"/>
    <w:rsid w:val="00BD6A3B"/>
    <w:rsid w:val="00C1001A"/>
    <w:rsid w:val="00C13EC7"/>
    <w:rsid w:val="00C220FE"/>
    <w:rsid w:val="00C2766E"/>
    <w:rsid w:val="00C30968"/>
    <w:rsid w:val="00C37898"/>
    <w:rsid w:val="00C62770"/>
    <w:rsid w:val="00C636DD"/>
    <w:rsid w:val="00C72847"/>
    <w:rsid w:val="00C73E71"/>
    <w:rsid w:val="00C86DA9"/>
    <w:rsid w:val="00C91715"/>
    <w:rsid w:val="00CA37A0"/>
    <w:rsid w:val="00CE42D1"/>
    <w:rsid w:val="00CF70D6"/>
    <w:rsid w:val="00D10443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50516"/>
    <w:rsid w:val="00EB1EE5"/>
    <w:rsid w:val="00EB6F08"/>
    <w:rsid w:val="00EC7CD9"/>
    <w:rsid w:val="00ED04B0"/>
    <w:rsid w:val="00ED5FCA"/>
    <w:rsid w:val="00F01CE8"/>
    <w:rsid w:val="00F22FD6"/>
    <w:rsid w:val="00F338E9"/>
    <w:rsid w:val="00F37F4D"/>
    <w:rsid w:val="00F5330D"/>
    <w:rsid w:val="00F577D6"/>
    <w:rsid w:val="00F647A7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35</Words>
  <Characters>11906</Characters>
  <Application>Microsoft Office Word</Application>
  <DocSecurity>0</DocSecurity>
  <Lines>220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3T17:07:00Z</dcterms:created>
  <dcterms:modified xsi:type="dcterms:W3CDTF">2023-06-28T13:11:00Z</dcterms:modified>
</cp:coreProperties>
</file>